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8879D" w14:textId="72621671" w:rsidR="003E3882" w:rsidRDefault="005F1678" w:rsidP="005F1678">
      <w:pPr>
        <w:jc w:val="center"/>
        <w:rPr>
          <w:b/>
          <w:bCs/>
        </w:rPr>
      </w:pPr>
      <w:r>
        <w:rPr>
          <w:b/>
          <w:bCs/>
        </w:rPr>
        <w:t>PHP</w:t>
      </w:r>
    </w:p>
    <w:p w14:paraId="3803D234" w14:textId="25E78906" w:rsidR="005F1678" w:rsidRDefault="005F1678" w:rsidP="005F1678">
      <w:r>
        <w:t>PHP: Hypertext Preprocessor. A server-side scripting language that can embed or contain text, HTML, CSS, and JavaScript along with PHP code. The PHP code is executed on the server, and the result is returned to the browser as plain HTML.</w:t>
      </w:r>
    </w:p>
    <w:p w14:paraId="7C074BFC" w14:textId="0F28CA7B" w:rsidR="005F1678" w:rsidRDefault="00B938DC" w:rsidP="005F1678">
      <w:r>
        <w:t xml:space="preserve">To </w:t>
      </w:r>
      <w:r w:rsidRPr="00B938DC">
        <w:rPr>
          <w:i/>
          <w:iCs/>
        </w:rPr>
        <w:t>run</w:t>
      </w:r>
      <w:r>
        <w:t xml:space="preserve"> PHP, y</w:t>
      </w:r>
      <w:r w:rsidR="005F1678">
        <w:t xml:space="preserve">ou should download the </w:t>
      </w:r>
      <w:r w:rsidR="005F1678" w:rsidRPr="005F1678">
        <w:rPr>
          <w:b/>
          <w:bCs/>
        </w:rPr>
        <w:t>XAMPP</w:t>
      </w:r>
      <w:r w:rsidR="005F1678">
        <w:t xml:space="preserve"> server or similar applications</w:t>
      </w:r>
      <w:r w:rsidR="003615E3">
        <w:t>, including</w:t>
      </w:r>
      <w:r w:rsidR="005F1678">
        <w:t xml:space="preserve"> a webserver, PHP, and a database like SQL. </w:t>
      </w:r>
      <w:hyperlink r:id="rId5" w:history="1">
        <w:r w:rsidR="005F1678" w:rsidRPr="00120A6F">
          <w:rPr>
            <w:rStyle w:val="Hyperlink"/>
          </w:rPr>
          <w:t>https://www.youtube.com/watch?v=NG1SJGYYbTk</w:t>
        </w:r>
      </w:hyperlink>
      <w:r w:rsidR="005F1678">
        <w:t>.</w:t>
      </w:r>
    </w:p>
    <w:p w14:paraId="29732947" w14:textId="77777777" w:rsidR="00B938DC" w:rsidRDefault="005F1678" w:rsidP="00B938DC">
      <w:pPr>
        <w:spacing w:after="0"/>
        <w:contextualSpacing/>
      </w:pPr>
      <w:r>
        <w:t xml:space="preserve">Basic PHP </w:t>
      </w:r>
      <w:r w:rsidRPr="005F1678">
        <w:rPr>
          <w:b/>
          <w:bCs/>
        </w:rPr>
        <w:t>syntax</w:t>
      </w:r>
      <w:r>
        <w:t xml:space="preserve"> is </w:t>
      </w:r>
      <w:r w:rsidR="00B938DC">
        <w:t>like</w:t>
      </w:r>
      <w:r>
        <w:t xml:space="preserve"> that of HTML</w:t>
      </w:r>
      <w:r w:rsidR="00B938DC">
        <w:t>:</w:t>
      </w:r>
    </w:p>
    <w:p w14:paraId="451ECDC4" w14:textId="5CF76E42" w:rsidR="00B938DC" w:rsidRDefault="00B938DC" w:rsidP="00B938DC">
      <w:pPr>
        <w:pStyle w:val="ListParagraph"/>
        <w:numPr>
          <w:ilvl w:val="0"/>
          <w:numId w:val="1"/>
        </w:numPr>
      </w:pPr>
      <w:r>
        <w:t>S</w:t>
      </w:r>
      <w:r w:rsidR="005F1678">
        <w:t xml:space="preserve">tarts with </w:t>
      </w:r>
      <w:r w:rsidR="007312D2">
        <w:t>`</w:t>
      </w:r>
      <w:r w:rsidR="005F1678">
        <w:t>&lt;?php</w:t>
      </w:r>
      <w:r w:rsidR="007312D2">
        <w:t>`</w:t>
      </w:r>
      <w:r w:rsidR="005F1678">
        <w:t xml:space="preserve"> and ends with </w:t>
      </w:r>
      <w:r w:rsidR="007312D2">
        <w:t>`</w:t>
      </w:r>
      <w:r w:rsidR="005F1678">
        <w:t>?&gt;</w:t>
      </w:r>
      <w:r w:rsidR="007312D2">
        <w:t>`</w:t>
      </w:r>
      <w:r w:rsidR="005F1678">
        <w:t>.</w:t>
      </w:r>
      <w:r>
        <w:t xml:space="preserve"> </w:t>
      </w:r>
    </w:p>
    <w:p w14:paraId="4BBA4F05" w14:textId="6A04F34A" w:rsidR="00B938DC" w:rsidRDefault="00B938DC" w:rsidP="00B938DC">
      <w:pPr>
        <w:pStyle w:val="ListParagraph"/>
        <w:numPr>
          <w:ilvl w:val="0"/>
          <w:numId w:val="1"/>
        </w:numPr>
      </w:pPr>
      <w:r>
        <w:t>Statements</w:t>
      </w:r>
      <w:r w:rsidR="005F1678">
        <w:t xml:space="preserve"> should end with </w:t>
      </w:r>
      <w:r w:rsidR="007312D2">
        <w:t>`</w:t>
      </w:r>
      <w:r w:rsidR="005F1678">
        <w:t>;</w:t>
      </w:r>
      <w:r w:rsidR="007312D2">
        <w:t>`</w:t>
      </w:r>
      <w:r w:rsidR="005F1678">
        <w:t>.</w:t>
      </w:r>
      <w:r>
        <w:t xml:space="preserve"> </w:t>
      </w:r>
    </w:p>
    <w:p w14:paraId="3C9FA639" w14:textId="7C7BF8AE" w:rsidR="00B938DC" w:rsidRDefault="00B938DC" w:rsidP="005F1678">
      <w:pPr>
        <w:pStyle w:val="ListParagraph"/>
        <w:numPr>
          <w:ilvl w:val="0"/>
          <w:numId w:val="1"/>
        </w:numPr>
      </w:pPr>
      <w:r>
        <w:t xml:space="preserve">Keywords like if and echo are not </w:t>
      </w:r>
      <w:r w:rsidRPr="00B938DC">
        <w:rPr>
          <w:i/>
          <w:iCs/>
        </w:rPr>
        <w:t>case-sensitive</w:t>
      </w:r>
      <w:r>
        <w:t>, but variable names like $name, $color, and $age are.</w:t>
      </w:r>
    </w:p>
    <w:p w14:paraId="0F7F1BEE" w14:textId="01B43639" w:rsidR="00B938DC" w:rsidRDefault="00B938DC" w:rsidP="005F1678">
      <w:pPr>
        <w:pStyle w:val="ListParagraph"/>
        <w:numPr>
          <w:ilvl w:val="0"/>
          <w:numId w:val="1"/>
        </w:numPr>
      </w:pPr>
      <w:r>
        <w:t xml:space="preserve">Single-line </w:t>
      </w:r>
      <w:r w:rsidRPr="00B938DC">
        <w:rPr>
          <w:i/>
          <w:iCs/>
        </w:rPr>
        <w:t>comments</w:t>
      </w:r>
      <w:r>
        <w:t xml:space="preserve"> can be made using </w:t>
      </w:r>
      <w:r w:rsidR="007312D2">
        <w:t>`</w:t>
      </w:r>
      <w:r>
        <w:t>//</w:t>
      </w:r>
      <w:r w:rsidR="007312D2">
        <w:t>`</w:t>
      </w:r>
      <w:r>
        <w:t xml:space="preserve"> and </w:t>
      </w:r>
      <w:r w:rsidR="007312D2">
        <w:t>`</w:t>
      </w:r>
      <w:r>
        <w:t>#</w:t>
      </w:r>
      <w:r w:rsidR="007312D2">
        <w:t>`</w:t>
      </w:r>
      <w:r>
        <w:t xml:space="preserve">. Multiple-line comments use </w:t>
      </w:r>
      <w:r w:rsidR="007312D2">
        <w:t>`</w:t>
      </w:r>
      <w:r>
        <w:t>/* */</w:t>
      </w:r>
      <w:r w:rsidR="007312D2">
        <w:t>`</w:t>
      </w:r>
      <w:r>
        <w:t>.</w:t>
      </w:r>
    </w:p>
    <w:p w14:paraId="45130CEE" w14:textId="43D0A401" w:rsidR="00B938DC" w:rsidRDefault="00B938DC" w:rsidP="001F03F4">
      <w:r w:rsidRPr="001F03F4">
        <w:rPr>
          <w:i/>
          <w:iCs/>
        </w:rPr>
        <w:t>Variables</w:t>
      </w:r>
      <w:r>
        <w:t xml:space="preserve"> in PHP start with the </w:t>
      </w:r>
      <w:r w:rsidR="007312D2">
        <w:t>`</w:t>
      </w:r>
      <w:r>
        <w:t>$</w:t>
      </w:r>
      <w:r w:rsidR="007312D2">
        <w:t>`</w:t>
      </w:r>
      <w:r>
        <w:t xml:space="preserve"> sign, followed by the variable’s name. </w:t>
      </w:r>
      <w:r w:rsidR="001F03F4">
        <w:t xml:space="preserve">There is no </w:t>
      </w:r>
      <w:r>
        <w:t>need to declare variable</w:t>
      </w:r>
      <w:r w:rsidR="001F03F4">
        <w:t>s in PHP</w:t>
      </w:r>
      <w:r>
        <w:t>.</w:t>
      </w:r>
    </w:p>
    <w:p w14:paraId="215A56CE" w14:textId="1397D0E9" w:rsidR="00B938DC" w:rsidRDefault="00B938DC" w:rsidP="005F1678">
      <w:pPr>
        <w:pStyle w:val="ListParagraph"/>
        <w:numPr>
          <w:ilvl w:val="0"/>
          <w:numId w:val="1"/>
        </w:numPr>
      </w:pPr>
      <w:r>
        <w:t>Var</w:t>
      </w:r>
      <w:r w:rsidR="00AC2722">
        <w:t>iable names cannot start with a number but only with a letter or underscore. Can have only A-z, 0-9, and _.</w:t>
      </w:r>
    </w:p>
    <w:p w14:paraId="0DB795B2" w14:textId="735E130E" w:rsidR="00AC2722" w:rsidRDefault="00AC2722" w:rsidP="005F1678">
      <w:pPr>
        <w:pStyle w:val="ListParagraph"/>
        <w:numPr>
          <w:ilvl w:val="0"/>
          <w:numId w:val="1"/>
        </w:numPr>
      </w:pPr>
      <w:r>
        <w:t xml:space="preserve">Type declarations were added, so enabling strict requirement mode will throw a </w:t>
      </w:r>
      <w:r w:rsidR="00232998">
        <w:t>“</w:t>
      </w:r>
      <w:r>
        <w:t>Fatal Error</w:t>
      </w:r>
      <w:r w:rsidR="00232998">
        <w:t>”</w:t>
      </w:r>
      <w:r>
        <w:t xml:space="preserve"> on type mismatch.</w:t>
      </w:r>
    </w:p>
    <w:p w14:paraId="532394AC" w14:textId="77777777" w:rsidR="001F03F4" w:rsidRDefault="001F03F4" w:rsidP="005F1678">
      <w:pPr>
        <w:pStyle w:val="ListParagraph"/>
        <w:numPr>
          <w:ilvl w:val="0"/>
          <w:numId w:val="1"/>
        </w:numPr>
      </w:pPr>
      <w:r w:rsidRPr="001B3BF6">
        <w:rPr>
          <w:b/>
          <w:bCs/>
        </w:rPr>
        <w:t>Scope</w:t>
      </w:r>
      <w:r>
        <w:t xml:space="preserve"> of variables is local, global, and static. </w:t>
      </w:r>
    </w:p>
    <w:p w14:paraId="760B3453" w14:textId="2DB09EDC" w:rsidR="001F03F4" w:rsidRDefault="001F03F4" w:rsidP="005F1678">
      <w:pPr>
        <w:pStyle w:val="ListParagraph"/>
        <w:numPr>
          <w:ilvl w:val="0"/>
          <w:numId w:val="1"/>
        </w:numPr>
      </w:pPr>
      <w:r>
        <w:rPr>
          <w:i/>
          <w:iCs/>
        </w:rPr>
        <w:t>Global</w:t>
      </w:r>
      <w:r>
        <w:t xml:space="preserve"> variables can only be accessed outside of a function. </w:t>
      </w:r>
      <w:r w:rsidRPr="001B3BF6">
        <w:rPr>
          <w:i/>
          <w:iCs/>
        </w:rPr>
        <w:t>Local</w:t>
      </w:r>
      <w:r>
        <w:t xml:space="preserve"> ones only within that function.</w:t>
      </w:r>
    </w:p>
    <w:p w14:paraId="6BCB2E9E" w14:textId="0A2AD24E" w:rsidR="001F03F4" w:rsidRDefault="001F03F4" w:rsidP="005F1678">
      <w:pPr>
        <w:pStyle w:val="ListParagraph"/>
        <w:numPr>
          <w:ilvl w:val="0"/>
          <w:numId w:val="1"/>
        </w:numPr>
      </w:pPr>
      <w:r>
        <w:t>You can have local variables with the same name in different functions, as they are only recognized by the function in which they are declared.</w:t>
      </w:r>
    </w:p>
    <w:p w14:paraId="6C4D3E54" w14:textId="5EA6F7B2" w:rsidR="001F03F4" w:rsidRDefault="001F03F4" w:rsidP="005F1678">
      <w:pPr>
        <w:pStyle w:val="ListParagraph"/>
        <w:numPr>
          <w:ilvl w:val="0"/>
          <w:numId w:val="1"/>
        </w:numPr>
      </w:pPr>
      <w:r>
        <w:t xml:space="preserve">To access global variables from within a function, we use the </w:t>
      </w:r>
      <w:r w:rsidR="007312D2">
        <w:t>`</w:t>
      </w:r>
      <w:r>
        <w:t>global</w:t>
      </w:r>
      <w:r w:rsidR="007312D2">
        <w:t>`</w:t>
      </w:r>
      <w:r>
        <w:t xml:space="preserve"> keyword inside that function. </w:t>
      </w:r>
    </w:p>
    <w:p w14:paraId="27D2A1FA" w14:textId="5E0FE46C" w:rsidR="001F03F4" w:rsidRDefault="001F03F4" w:rsidP="005F1678">
      <w:pPr>
        <w:pStyle w:val="ListParagraph"/>
        <w:numPr>
          <w:ilvl w:val="0"/>
          <w:numId w:val="1"/>
        </w:numPr>
      </w:pPr>
      <w:r>
        <w:t>If $x is a global variable declared outside a function Test(), we use global $x, or $GLOBALS[‘x’], from within Test() to access it.</w:t>
      </w:r>
    </w:p>
    <w:p w14:paraId="22BAEBB0" w14:textId="69168596" w:rsidR="001F03F4" w:rsidRDefault="007312D2" w:rsidP="005F1678">
      <w:pPr>
        <w:pStyle w:val="ListParagraph"/>
        <w:numPr>
          <w:ilvl w:val="0"/>
          <w:numId w:val="1"/>
        </w:numPr>
      </w:pPr>
      <w:r>
        <w:t>`</w:t>
      </w:r>
      <w:r w:rsidR="001F03F4">
        <w:t>static</w:t>
      </w:r>
      <w:r>
        <w:t>`</w:t>
      </w:r>
      <w:r w:rsidR="001F03F4">
        <w:t xml:space="preserve"> keyword keeps a local variable from being deleted after that function is executed.</w:t>
      </w:r>
      <w:r w:rsidR="001B3BF6">
        <w:t xml:space="preserve"> So, if you define two numbers and make one static, then increment them both, you will see that the static one shows the incremented value while the non-static variable shows the same value as before.</w:t>
      </w:r>
    </w:p>
    <w:p w14:paraId="2F173CA7" w14:textId="5F7B2DC5" w:rsidR="007312D2" w:rsidRDefault="007312D2" w:rsidP="001F03F4">
      <w:r>
        <w:t xml:space="preserve">The difference between `echo` and `print` statements is minor. They are both used to output data to the screen. `echo` has no return value while `print` returns 1. `echo` can take multiple parameters while `print` can only take one argument. `echo` is the faster of these two. Multiple parameters mean `echo </w:t>
      </w:r>
      <w:r w:rsidR="00232998" w:rsidRPr="00232998">
        <w:t>"</w:t>
      </w:r>
      <w:r>
        <w:t>these</w:t>
      </w:r>
      <w:r w:rsidR="00232998" w:rsidRPr="00232998">
        <w:t>"</w:t>
      </w:r>
      <w:r>
        <w:t>,</w:t>
      </w:r>
      <w:r w:rsidRPr="007312D2">
        <w:t xml:space="preserve"> </w:t>
      </w:r>
      <w:r w:rsidR="00232998" w:rsidRPr="00232998">
        <w:t>"</w:t>
      </w:r>
      <w:r>
        <w:t>are</w:t>
      </w:r>
      <w:r w:rsidR="00232998" w:rsidRPr="00232998">
        <w:t>"</w:t>
      </w:r>
      <w:r>
        <w:t>,</w:t>
      </w:r>
      <w:r w:rsidRPr="007312D2">
        <w:t xml:space="preserve"> </w:t>
      </w:r>
      <w:r w:rsidR="00232998" w:rsidRPr="00232998">
        <w:t>"</w:t>
      </w:r>
      <w:r>
        <w:t>multiple</w:t>
      </w:r>
      <w:r w:rsidR="00232998" w:rsidRPr="00232998">
        <w:t>"</w:t>
      </w:r>
      <w:r>
        <w:t>,</w:t>
      </w:r>
      <w:r w:rsidRPr="007312D2">
        <w:t xml:space="preserve"> </w:t>
      </w:r>
      <w:r w:rsidR="00232998" w:rsidRPr="00232998">
        <w:t>"</w:t>
      </w:r>
      <w:r>
        <w:t>parameters.</w:t>
      </w:r>
      <w:r w:rsidR="00232998" w:rsidRPr="00232998">
        <w:t xml:space="preserve"> "</w:t>
      </w:r>
      <w:r>
        <w:t>;`.</w:t>
      </w:r>
    </w:p>
    <w:p w14:paraId="70429885" w14:textId="4236352A" w:rsidR="007312D2" w:rsidRDefault="007312D2" w:rsidP="00E641A6">
      <w:pPr>
        <w:contextualSpacing/>
        <w:jc w:val="center"/>
      </w:pPr>
      <w:r>
        <w:t xml:space="preserve">PHP </w:t>
      </w:r>
      <w:r w:rsidRPr="007312D2">
        <w:rPr>
          <w:b/>
          <w:bCs/>
        </w:rPr>
        <w:t>Data Types</w:t>
      </w:r>
    </w:p>
    <w:p w14:paraId="42B0D8A0" w14:textId="0217BC5F" w:rsidR="007312D2" w:rsidRDefault="007312D2" w:rsidP="007312D2">
      <w:pPr>
        <w:contextualSpacing/>
      </w:pPr>
      <w:r>
        <w:t xml:space="preserve">String: $x = </w:t>
      </w:r>
      <w:r w:rsidR="00232998" w:rsidRPr="00232998">
        <w:t>"</w:t>
      </w:r>
      <w:r>
        <w:t>Hello</w:t>
      </w:r>
      <w:r w:rsidR="00232998" w:rsidRPr="00232998">
        <w:t>"</w:t>
      </w:r>
      <w:r>
        <w:t>; (</w:t>
      </w:r>
      <w:r w:rsidRPr="007312D2">
        <w:t>'</w:t>
      </w:r>
      <w:r>
        <w:t xml:space="preserve"> can also be used instead of </w:t>
      </w:r>
      <w:r w:rsidR="00232998">
        <w:t>“</w:t>
      </w:r>
      <w:r>
        <w:t>)</w:t>
      </w:r>
    </w:p>
    <w:p w14:paraId="56061A09" w14:textId="36ACFE2A" w:rsidR="007312D2" w:rsidRDefault="007312D2" w:rsidP="007312D2">
      <w:pPr>
        <w:contextualSpacing/>
      </w:pPr>
      <w:r>
        <w:t>Integer: $x = 4353;</w:t>
      </w:r>
    </w:p>
    <w:p w14:paraId="259F6CBF" w14:textId="1D0E77D1" w:rsidR="007312D2" w:rsidRDefault="007312D2" w:rsidP="007312D2">
      <w:pPr>
        <w:contextualSpacing/>
      </w:pPr>
      <w:r>
        <w:t>Float: $x = 10.23;</w:t>
      </w:r>
    </w:p>
    <w:p w14:paraId="4F175109" w14:textId="64C9BE7B" w:rsidR="007312D2" w:rsidRDefault="007312D2" w:rsidP="007312D2">
      <w:pPr>
        <w:contextualSpacing/>
      </w:pPr>
      <w:r>
        <w:t>Boolean: $x = true;</w:t>
      </w:r>
    </w:p>
    <w:p w14:paraId="2A9D6F6B" w14:textId="34A260C7" w:rsidR="007312D2" w:rsidRDefault="007312D2" w:rsidP="007312D2">
      <w:pPr>
        <w:contextualSpacing/>
      </w:pPr>
      <w:r>
        <w:t xml:space="preserve">Array: </w:t>
      </w:r>
      <w:r w:rsidR="00232998">
        <w:t>$attacks = array(</w:t>
      </w:r>
      <w:r w:rsidR="00232998" w:rsidRPr="00232998">
        <w:t>"</w:t>
      </w:r>
      <w:r w:rsidR="00232998">
        <w:t>SQL Injection</w:t>
      </w:r>
      <w:r w:rsidR="00232998" w:rsidRPr="00232998">
        <w:t>"</w:t>
      </w:r>
      <w:r w:rsidR="00232998">
        <w:t>,</w:t>
      </w:r>
      <w:r w:rsidR="00232998" w:rsidRPr="00232998">
        <w:t>"</w:t>
      </w:r>
      <w:r w:rsidR="00232998">
        <w:t>XSS</w:t>
      </w:r>
      <w:r w:rsidR="00232998" w:rsidRPr="00232998">
        <w:t>"</w:t>
      </w:r>
      <w:r w:rsidR="00232998">
        <w:t>,</w:t>
      </w:r>
      <w:r w:rsidR="00232998" w:rsidRPr="00232998">
        <w:t>"</w:t>
      </w:r>
      <w:r w:rsidR="00232998">
        <w:t>DoS</w:t>
      </w:r>
      <w:r w:rsidR="00232998" w:rsidRPr="00232998">
        <w:t>"</w:t>
      </w:r>
      <w:r w:rsidR="00232998">
        <w:t>);</w:t>
      </w:r>
    </w:p>
    <w:p w14:paraId="546787EF" w14:textId="63485200" w:rsidR="00232998" w:rsidRDefault="00232998" w:rsidP="007312D2">
      <w:pPr>
        <w:contextualSpacing/>
      </w:pPr>
      <w:r>
        <w:t>Object: A class is a template</w:t>
      </w:r>
      <w:r w:rsidR="0086370F">
        <w:t>,</w:t>
      </w:r>
      <w:r>
        <w:t xml:space="preserve"> and an object is an instance of a class.</w:t>
      </w:r>
    </w:p>
    <w:p w14:paraId="4D2D7CE9" w14:textId="6F37C158" w:rsidR="0086370F" w:rsidRPr="0086370F" w:rsidRDefault="0086370F" w:rsidP="007312D2">
      <w:pPr>
        <w:contextualSpacing/>
        <w:rPr>
          <w:sz w:val="16"/>
          <w:szCs w:val="16"/>
        </w:rPr>
      </w:pPr>
      <w:r w:rsidRPr="0086370F">
        <w:rPr>
          <w:rStyle w:val="phptagcolor"/>
          <w:rFonts w:ascii="Consolas" w:hAnsi="Consolas"/>
          <w:color w:val="FF0000"/>
          <w:sz w:val="16"/>
          <w:szCs w:val="16"/>
          <w:shd w:val="clear" w:color="auto" w:fill="FFFFFF"/>
        </w:rPr>
        <w:t>&lt;?php</w:t>
      </w:r>
      <w:r w:rsidRPr="0086370F">
        <w:rPr>
          <w:rFonts w:ascii="Consolas" w:hAnsi="Consolas"/>
          <w:color w:val="000000"/>
          <w:sz w:val="16"/>
          <w:szCs w:val="16"/>
        </w:rPr>
        <w:br/>
      </w:r>
      <w:r w:rsidRPr="0086370F">
        <w:rPr>
          <w:rStyle w:val="phpkeywordcolor"/>
          <w:rFonts w:ascii="Consolas" w:hAnsi="Consolas"/>
          <w:color w:val="0000CD"/>
          <w:sz w:val="16"/>
          <w:szCs w:val="16"/>
          <w:shd w:val="clear" w:color="auto" w:fill="FFFFFF"/>
        </w:rPr>
        <w:t>class</w:t>
      </w:r>
      <w:r w:rsidRPr="0086370F">
        <w:rPr>
          <w:rFonts w:ascii="Consolas" w:hAnsi="Consolas"/>
          <w:color w:val="000000"/>
          <w:sz w:val="16"/>
          <w:szCs w:val="16"/>
          <w:shd w:val="clear" w:color="auto" w:fill="FFFFFF"/>
        </w:rPr>
        <w:t> Car {</w:t>
      </w:r>
      <w:r w:rsidRPr="0086370F">
        <w:rPr>
          <w:rFonts w:ascii="Consolas" w:hAnsi="Consolas"/>
          <w:color w:val="000000"/>
          <w:sz w:val="16"/>
          <w:szCs w:val="16"/>
        </w:rPr>
        <w:br/>
      </w:r>
      <w:r w:rsidRPr="0086370F">
        <w:rPr>
          <w:rFonts w:ascii="Consolas" w:hAnsi="Consolas"/>
          <w:color w:val="000000"/>
          <w:sz w:val="16"/>
          <w:szCs w:val="16"/>
          <w:shd w:val="clear" w:color="auto" w:fill="FFFFFF"/>
        </w:rPr>
        <w:t>  </w:t>
      </w:r>
      <w:r w:rsidRPr="0086370F">
        <w:rPr>
          <w:rStyle w:val="phpkeywordcolor"/>
          <w:rFonts w:ascii="Consolas" w:hAnsi="Consolas"/>
          <w:color w:val="0000CD"/>
          <w:sz w:val="16"/>
          <w:szCs w:val="16"/>
          <w:shd w:val="clear" w:color="auto" w:fill="FFFFFF"/>
        </w:rPr>
        <w:t>public</w:t>
      </w:r>
      <w:r w:rsidRPr="0086370F">
        <w:rPr>
          <w:rFonts w:ascii="Consolas" w:hAnsi="Consolas"/>
          <w:color w:val="000000"/>
          <w:sz w:val="16"/>
          <w:szCs w:val="16"/>
          <w:shd w:val="clear" w:color="auto" w:fill="FFFFFF"/>
        </w:rPr>
        <w:t> $color;</w:t>
      </w:r>
      <w:r w:rsidRPr="0086370F">
        <w:rPr>
          <w:rFonts w:ascii="Consolas" w:hAnsi="Consolas"/>
          <w:color w:val="000000"/>
          <w:sz w:val="16"/>
          <w:szCs w:val="16"/>
        </w:rPr>
        <w:br/>
      </w:r>
      <w:r w:rsidRPr="0086370F">
        <w:rPr>
          <w:rFonts w:ascii="Consolas" w:hAnsi="Consolas"/>
          <w:color w:val="000000"/>
          <w:sz w:val="16"/>
          <w:szCs w:val="16"/>
          <w:shd w:val="clear" w:color="auto" w:fill="FFFFFF"/>
        </w:rPr>
        <w:t>  </w:t>
      </w:r>
      <w:r w:rsidRPr="0086370F">
        <w:rPr>
          <w:rStyle w:val="phpkeywordcolor"/>
          <w:rFonts w:ascii="Consolas" w:hAnsi="Consolas"/>
          <w:color w:val="0000CD"/>
          <w:sz w:val="16"/>
          <w:szCs w:val="16"/>
          <w:shd w:val="clear" w:color="auto" w:fill="FFFFFF"/>
        </w:rPr>
        <w:t>public</w:t>
      </w:r>
      <w:r w:rsidRPr="0086370F">
        <w:rPr>
          <w:rFonts w:ascii="Consolas" w:hAnsi="Consolas"/>
          <w:color w:val="000000"/>
          <w:sz w:val="16"/>
          <w:szCs w:val="16"/>
          <w:shd w:val="clear" w:color="auto" w:fill="FFFFFF"/>
        </w:rPr>
        <w:t> $model;</w:t>
      </w:r>
      <w:r w:rsidRPr="0086370F">
        <w:rPr>
          <w:rFonts w:ascii="Consolas" w:hAnsi="Consolas"/>
          <w:color w:val="000000"/>
          <w:sz w:val="16"/>
          <w:szCs w:val="16"/>
        </w:rPr>
        <w:br/>
      </w:r>
      <w:r w:rsidRPr="0086370F">
        <w:rPr>
          <w:rFonts w:ascii="Consolas" w:hAnsi="Consolas"/>
          <w:color w:val="000000"/>
          <w:sz w:val="16"/>
          <w:szCs w:val="16"/>
          <w:shd w:val="clear" w:color="auto" w:fill="FFFFFF"/>
        </w:rPr>
        <w:t>  </w:t>
      </w:r>
      <w:r w:rsidRPr="0086370F">
        <w:rPr>
          <w:rStyle w:val="phpkeywordcolor"/>
          <w:rFonts w:ascii="Consolas" w:hAnsi="Consolas"/>
          <w:color w:val="0000CD"/>
          <w:sz w:val="16"/>
          <w:szCs w:val="16"/>
          <w:shd w:val="clear" w:color="auto" w:fill="FFFFFF"/>
        </w:rPr>
        <w:t>public</w:t>
      </w:r>
      <w:r w:rsidRPr="0086370F">
        <w:rPr>
          <w:rFonts w:ascii="Consolas" w:hAnsi="Consolas"/>
          <w:color w:val="000000"/>
          <w:sz w:val="16"/>
          <w:szCs w:val="16"/>
          <w:shd w:val="clear" w:color="auto" w:fill="FFFFFF"/>
        </w:rPr>
        <w:t> </w:t>
      </w:r>
      <w:r w:rsidRPr="0086370F">
        <w:rPr>
          <w:rStyle w:val="phpkeywordcolor"/>
          <w:rFonts w:ascii="Consolas" w:hAnsi="Consolas"/>
          <w:color w:val="0000CD"/>
          <w:sz w:val="16"/>
          <w:szCs w:val="16"/>
          <w:shd w:val="clear" w:color="auto" w:fill="FFFFFF"/>
        </w:rPr>
        <w:t>function</w:t>
      </w:r>
      <w:r w:rsidRPr="0086370F">
        <w:rPr>
          <w:rFonts w:ascii="Consolas" w:hAnsi="Consolas"/>
          <w:color w:val="000000"/>
          <w:sz w:val="16"/>
          <w:szCs w:val="16"/>
          <w:shd w:val="clear" w:color="auto" w:fill="FFFFFF"/>
        </w:rPr>
        <w:t> __construct($color, $model) {</w:t>
      </w:r>
      <w:r w:rsidRPr="0086370F">
        <w:rPr>
          <w:rFonts w:ascii="Consolas" w:hAnsi="Consolas"/>
          <w:color w:val="000000"/>
          <w:sz w:val="16"/>
          <w:szCs w:val="16"/>
        </w:rPr>
        <w:br/>
      </w:r>
      <w:r w:rsidRPr="0086370F">
        <w:rPr>
          <w:rFonts w:ascii="Consolas" w:hAnsi="Consolas"/>
          <w:color w:val="000000"/>
          <w:sz w:val="16"/>
          <w:szCs w:val="16"/>
          <w:shd w:val="clear" w:color="auto" w:fill="FFFFFF"/>
        </w:rPr>
        <w:t>    $this-&gt;color = $color;</w:t>
      </w:r>
      <w:r w:rsidRPr="0086370F">
        <w:rPr>
          <w:rFonts w:ascii="Consolas" w:hAnsi="Consolas"/>
          <w:color w:val="000000"/>
          <w:sz w:val="16"/>
          <w:szCs w:val="16"/>
        </w:rPr>
        <w:br/>
      </w:r>
      <w:r w:rsidRPr="0086370F">
        <w:rPr>
          <w:rFonts w:ascii="Consolas" w:hAnsi="Consolas"/>
          <w:color w:val="000000"/>
          <w:sz w:val="16"/>
          <w:szCs w:val="16"/>
          <w:shd w:val="clear" w:color="auto" w:fill="FFFFFF"/>
        </w:rPr>
        <w:t>    $this-&gt;model = $model;</w:t>
      </w:r>
      <w:r w:rsidRPr="0086370F">
        <w:rPr>
          <w:rFonts w:ascii="Consolas" w:hAnsi="Consolas"/>
          <w:color w:val="000000"/>
          <w:sz w:val="16"/>
          <w:szCs w:val="16"/>
        </w:rPr>
        <w:br/>
      </w:r>
      <w:r w:rsidRPr="0086370F">
        <w:rPr>
          <w:rFonts w:ascii="Consolas" w:hAnsi="Consolas"/>
          <w:color w:val="000000"/>
          <w:sz w:val="16"/>
          <w:szCs w:val="16"/>
          <w:shd w:val="clear" w:color="auto" w:fill="FFFFFF"/>
        </w:rPr>
        <w:t>  }</w:t>
      </w:r>
      <w:r w:rsidRPr="0086370F">
        <w:rPr>
          <w:rFonts w:ascii="Consolas" w:hAnsi="Consolas"/>
          <w:color w:val="000000"/>
          <w:sz w:val="16"/>
          <w:szCs w:val="16"/>
        </w:rPr>
        <w:br/>
      </w:r>
      <w:r w:rsidRPr="0086370F">
        <w:rPr>
          <w:rFonts w:ascii="Consolas" w:hAnsi="Consolas"/>
          <w:color w:val="000000"/>
          <w:sz w:val="16"/>
          <w:szCs w:val="16"/>
          <w:shd w:val="clear" w:color="auto" w:fill="FFFFFF"/>
        </w:rPr>
        <w:t>  </w:t>
      </w:r>
      <w:r w:rsidRPr="0086370F">
        <w:rPr>
          <w:rStyle w:val="phpkeywordcolor"/>
          <w:rFonts w:ascii="Consolas" w:hAnsi="Consolas"/>
          <w:color w:val="0000CD"/>
          <w:sz w:val="16"/>
          <w:szCs w:val="16"/>
          <w:shd w:val="clear" w:color="auto" w:fill="FFFFFF"/>
        </w:rPr>
        <w:t>public</w:t>
      </w:r>
      <w:r w:rsidRPr="0086370F">
        <w:rPr>
          <w:rFonts w:ascii="Consolas" w:hAnsi="Consolas"/>
          <w:color w:val="000000"/>
          <w:sz w:val="16"/>
          <w:szCs w:val="16"/>
          <w:shd w:val="clear" w:color="auto" w:fill="FFFFFF"/>
        </w:rPr>
        <w:t> </w:t>
      </w:r>
      <w:r w:rsidRPr="0086370F">
        <w:rPr>
          <w:rStyle w:val="phpkeywordcolor"/>
          <w:rFonts w:ascii="Consolas" w:hAnsi="Consolas"/>
          <w:color w:val="0000CD"/>
          <w:sz w:val="16"/>
          <w:szCs w:val="16"/>
          <w:shd w:val="clear" w:color="auto" w:fill="FFFFFF"/>
        </w:rPr>
        <w:t>function</w:t>
      </w:r>
      <w:r w:rsidRPr="0086370F">
        <w:rPr>
          <w:rFonts w:ascii="Consolas" w:hAnsi="Consolas"/>
          <w:color w:val="000000"/>
          <w:sz w:val="16"/>
          <w:szCs w:val="16"/>
          <w:shd w:val="clear" w:color="auto" w:fill="FFFFFF"/>
        </w:rPr>
        <w:t> message() {</w:t>
      </w:r>
      <w:r w:rsidRPr="0086370F">
        <w:rPr>
          <w:rFonts w:ascii="Consolas" w:hAnsi="Consolas"/>
          <w:color w:val="000000"/>
          <w:sz w:val="16"/>
          <w:szCs w:val="16"/>
        </w:rPr>
        <w:br/>
      </w:r>
      <w:r w:rsidRPr="0086370F">
        <w:rPr>
          <w:rFonts w:ascii="Consolas" w:hAnsi="Consolas"/>
          <w:color w:val="000000"/>
          <w:sz w:val="16"/>
          <w:szCs w:val="16"/>
          <w:shd w:val="clear" w:color="auto" w:fill="FFFFFF"/>
        </w:rPr>
        <w:t>    </w:t>
      </w:r>
      <w:r w:rsidRPr="0086370F">
        <w:rPr>
          <w:rStyle w:val="phpkeywordcolor"/>
          <w:rFonts w:ascii="Consolas" w:hAnsi="Consolas"/>
          <w:color w:val="0000CD"/>
          <w:sz w:val="16"/>
          <w:szCs w:val="16"/>
          <w:shd w:val="clear" w:color="auto" w:fill="FFFFFF"/>
        </w:rPr>
        <w:t>return</w:t>
      </w:r>
      <w:r w:rsidRPr="0086370F">
        <w:rPr>
          <w:rFonts w:ascii="Consolas" w:hAnsi="Consolas"/>
          <w:color w:val="000000"/>
          <w:sz w:val="16"/>
          <w:szCs w:val="16"/>
          <w:shd w:val="clear" w:color="auto" w:fill="FFFFFF"/>
        </w:rPr>
        <w:t> </w:t>
      </w:r>
      <w:r w:rsidRPr="0086370F">
        <w:rPr>
          <w:rStyle w:val="phpstringcolor"/>
          <w:rFonts w:ascii="Consolas" w:hAnsi="Consolas"/>
          <w:color w:val="A52A2A"/>
          <w:sz w:val="16"/>
          <w:szCs w:val="16"/>
          <w:shd w:val="clear" w:color="auto" w:fill="FFFFFF"/>
        </w:rPr>
        <w:t>"My car is a "</w:t>
      </w:r>
      <w:r w:rsidRPr="0086370F">
        <w:rPr>
          <w:rFonts w:ascii="Consolas" w:hAnsi="Consolas"/>
          <w:color w:val="000000"/>
          <w:sz w:val="16"/>
          <w:szCs w:val="16"/>
          <w:shd w:val="clear" w:color="auto" w:fill="FFFFFF"/>
        </w:rPr>
        <w:t> . $this-&gt;color . </w:t>
      </w:r>
      <w:r w:rsidRPr="0086370F">
        <w:rPr>
          <w:rStyle w:val="phpstringcolor"/>
          <w:rFonts w:ascii="Consolas" w:hAnsi="Consolas"/>
          <w:color w:val="A52A2A"/>
          <w:sz w:val="16"/>
          <w:szCs w:val="16"/>
          <w:shd w:val="clear" w:color="auto" w:fill="FFFFFF"/>
        </w:rPr>
        <w:t>" "</w:t>
      </w:r>
      <w:r w:rsidRPr="0086370F">
        <w:rPr>
          <w:rFonts w:ascii="Consolas" w:hAnsi="Consolas"/>
          <w:color w:val="000000"/>
          <w:sz w:val="16"/>
          <w:szCs w:val="16"/>
          <w:shd w:val="clear" w:color="auto" w:fill="FFFFFF"/>
        </w:rPr>
        <w:t> . $this-&gt;model . </w:t>
      </w:r>
      <w:r w:rsidRPr="0086370F">
        <w:rPr>
          <w:rStyle w:val="phpstringcolor"/>
          <w:rFonts w:ascii="Consolas" w:hAnsi="Consolas"/>
          <w:color w:val="A52A2A"/>
          <w:sz w:val="16"/>
          <w:szCs w:val="16"/>
          <w:shd w:val="clear" w:color="auto" w:fill="FFFFFF"/>
        </w:rPr>
        <w:t>"!"</w:t>
      </w:r>
      <w:r w:rsidRPr="0086370F">
        <w:rPr>
          <w:rFonts w:ascii="Consolas" w:hAnsi="Consolas"/>
          <w:color w:val="000000"/>
          <w:sz w:val="16"/>
          <w:szCs w:val="16"/>
          <w:shd w:val="clear" w:color="auto" w:fill="FFFFFF"/>
        </w:rPr>
        <w:t>;</w:t>
      </w:r>
      <w:r w:rsidRPr="0086370F">
        <w:rPr>
          <w:rFonts w:ascii="Consolas" w:hAnsi="Consolas"/>
          <w:color w:val="000000"/>
          <w:sz w:val="16"/>
          <w:szCs w:val="16"/>
        </w:rPr>
        <w:br/>
      </w:r>
      <w:r w:rsidRPr="0086370F">
        <w:rPr>
          <w:rFonts w:ascii="Consolas" w:hAnsi="Consolas"/>
          <w:color w:val="000000"/>
          <w:sz w:val="16"/>
          <w:szCs w:val="16"/>
          <w:shd w:val="clear" w:color="auto" w:fill="FFFFFF"/>
        </w:rPr>
        <w:t>  }</w:t>
      </w:r>
      <w:r w:rsidRPr="0086370F">
        <w:rPr>
          <w:rFonts w:ascii="Consolas" w:hAnsi="Consolas"/>
          <w:color w:val="000000"/>
          <w:sz w:val="16"/>
          <w:szCs w:val="16"/>
        </w:rPr>
        <w:br/>
      </w:r>
      <w:r w:rsidRPr="0086370F">
        <w:rPr>
          <w:rFonts w:ascii="Consolas" w:hAnsi="Consolas"/>
          <w:color w:val="000000"/>
          <w:sz w:val="16"/>
          <w:szCs w:val="16"/>
          <w:shd w:val="clear" w:color="auto" w:fill="FFFFFF"/>
        </w:rPr>
        <w:t>}</w:t>
      </w:r>
      <w:r w:rsidRPr="0086370F">
        <w:rPr>
          <w:rFonts w:ascii="Consolas" w:hAnsi="Consolas"/>
          <w:color w:val="000000"/>
          <w:sz w:val="16"/>
          <w:szCs w:val="16"/>
        </w:rPr>
        <w:br/>
      </w:r>
      <w:r w:rsidRPr="0086370F">
        <w:rPr>
          <w:rFonts w:ascii="Consolas" w:hAnsi="Consolas"/>
          <w:color w:val="000000"/>
          <w:sz w:val="16"/>
          <w:szCs w:val="16"/>
        </w:rPr>
        <w:br/>
      </w:r>
      <w:r w:rsidRPr="0086370F">
        <w:rPr>
          <w:rFonts w:ascii="Consolas" w:hAnsi="Consolas"/>
          <w:color w:val="000000"/>
          <w:sz w:val="16"/>
          <w:szCs w:val="16"/>
          <w:shd w:val="clear" w:color="auto" w:fill="FFFFFF"/>
        </w:rPr>
        <w:t>$myCar = </w:t>
      </w:r>
      <w:r w:rsidRPr="0086370F">
        <w:rPr>
          <w:rStyle w:val="phpkeywordcolor"/>
          <w:rFonts w:ascii="Consolas" w:hAnsi="Consolas"/>
          <w:color w:val="0000CD"/>
          <w:sz w:val="16"/>
          <w:szCs w:val="16"/>
          <w:shd w:val="clear" w:color="auto" w:fill="FFFFFF"/>
        </w:rPr>
        <w:t>new</w:t>
      </w:r>
      <w:r w:rsidRPr="0086370F">
        <w:rPr>
          <w:rFonts w:ascii="Consolas" w:hAnsi="Consolas"/>
          <w:color w:val="000000"/>
          <w:sz w:val="16"/>
          <w:szCs w:val="16"/>
          <w:shd w:val="clear" w:color="auto" w:fill="FFFFFF"/>
        </w:rPr>
        <w:t> Car(</w:t>
      </w:r>
      <w:r w:rsidRPr="0086370F">
        <w:rPr>
          <w:rStyle w:val="phpstringcolor"/>
          <w:rFonts w:ascii="Consolas" w:hAnsi="Consolas"/>
          <w:color w:val="A52A2A"/>
          <w:sz w:val="16"/>
          <w:szCs w:val="16"/>
          <w:shd w:val="clear" w:color="auto" w:fill="FFFFFF"/>
        </w:rPr>
        <w:t>"black"</w:t>
      </w:r>
      <w:r w:rsidRPr="0086370F">
        <w:rPr>
          <w:rFonts w:ascii="Consolas" w:hAnsi="Consolas"/>
          <w:color w:val="000000"/>
          <w:sz w:val="16"/>
          <w:szCs w:val="16"/>
          <w:shd w:val="clear" w:color="auto" w:fill="FFFFFF"/>
        </w:rPr>
        <w:t>, </w:t>
      </w:r>
      <w:r w:rsidRPr="0086370F">
        <w:rPr>
          <w:rStyle w:val="phpstringcolor"/>
          <w:rFonts w:ascii="Consolas" w:hAnsi="Consolas"/>
          <w:color w:val="A52A2A"/>
          <w:sz w:val="16"/>
          <w:szCs w:val="16"/>
          <w:shd w:val="clear" w:color="auto" w:fill="FFFFFF"/>
        </w:rPr>
        <w:t>"Volvo"</w:t>
      </w:r>
      <w:r w:rsidRPr="0086370F">
        <w:rPr>
          <w:rFonts w:ascii="Consolas" w:hAnsi="Consolas"/>
          <w:color w:val="000000"/>
          <w:sz w:val="16"/>
          <w:szCs w:val="16"/>
          <w:shd w:val="clear" w:color="auto" w:fill="FFFFFF"/>
        </w:rPr>
        <w:t>);</w:t>
      </w:r>
      <w:r w:rsidRPr="0086370F">
        <w:rPr>
          <w:rFonts w:ascii="Consolas" w:hAnsi="Consolas"/>
          <w:color w:val="000000"/>
          <w:sz w:val="16"/>
          <w:szCs w:val="16"/>
        </w:rPr>
        <w:br/>
      </w:r>
      <w:r w:rsidRPr="0086370F">
        <w:rPr>
          <w:rStyle w:val="phpkeywordcolor"/>
          <w:rFonts w:ascii="Consolas" w:hAnsi="Consolas"/>
          <w:color w:val="0000CD"/>
          <w:sz w:val="16"/>
          <w:szCs w:val="16"/>
          <w:shd w:val="clear" w:color="auto" w:fill="FFFFFF"/>
        </w:rPr>
        <w:t>echo</w:t>
      </w:r>
      <w:r w:rsidRPr="0086370F">
        <w:rPr>
          <w:rFonts w:ascii="Consolas" w:hAnsi="Consolas"/>
          <w:color w:val="000000"/>
          <w:sz w:val="16"/>
          <w:szCs w:val="16"/>
          <w:shd w:val="clear" w:color="auto" w:fill="FFFFFF"/>
        </w:rPr>
        <w:t> $myCar -&gt; message();</w:t>
      </w:r>
      <w:r w:rsidRPr="0086370F">
        <w:rPr>
          <w:rFonts w:ascii="Consolas" w:hAnsi="Consolas"/>
          <w:color w:val="000000"/>
          <w:sz w:val="16"/>
          <w:szCs w:val="16"/>
        </w:rPr>
        <w:br/>
      </w:r>
      <w:r w:rsidRPr="0086370F">
        <w:rPr>
          <w:rStyle w:val="phpkeywordcolor"/>
          <w:rFonts w:ascii="Consolas" w:hAnsi="Consolas"/>
          <w:color w:val="0000CD"/>
          <w:sz w:val="16"/>
          <w:szCs w:val="16"/>
          <w:shd w:val="clear" w:color="auto" w:fill="FFFFFF"/>
        </w:rPr>
        <w:t>echo</w:t>
      </w:r>
      <w:r w:rsidRPr="0086370F">
        <w:rPr>
          <w:rFonts w:ascii="Consolas" w:hAnsi="Consolas"/>
          <w:color w:val="000000"/>
          <w:sz w:val="16"/>
          <w:szCs w:val="16"/>
          <w:shd w:val="clear" w:color="auto" w:fill="FFFFFF"/>
        </w:rPr>
        <w:t> </w:t>
      </w:r>
      <w:r w:rsidRPr="0086370F">
        <w:rPr>
          <w:rStyle w:val="phpstringcolor"/>
          <w:rFonts w:ascii="Consolas" w:hAnsi="Consolas"/>
          <w:color w:val="A52A2A"/>
          <w:sz w:val="16"/>
          <w:szCs w:val="16"/>
          <w:shd w:val="clear" w:color="auto" w:fill="FFFFFF"/>
        </w:rPr>
        <w:t>"&lt;br&gt;"</w:t>
      </w:r>
      <w:r w:rsidRPr="0086370F">
        <w:rPr>
          <w:rFonts w:ascii="Consolas" w:hAnsi="Consolas"/>
          <w:color w:val="000000"/>
          <w:sz w:val="16"/>
          <w:szCs w:val="16"/>
          <w:shd w:val="clear" w:color="auto" w:fill="FFFFFF"/>
        </w:rPr>
        <w:t>;</w:t>
      </w:r>
      <w:r w:rsidRPr="0086370F">
        <w:rPr>
          <w:rFonts w:ascii="Consolas" w:hAnsi="Consolas"/>
          <w:color w:val="000000"/>
          <w:sz w:val="16"/>
          <w:szCs w:val="16"/>
        </w:rPr>
        <w:br/>
      </w:r>
      <w:r w:rsidRPr="0086370F">
        <w:rPr>
          <w:rFonts w:ascii="Consolas" w:hAnsi="Consolas"/>
          <w:color w:val="000000"/>
          <w:sz w:val="16"/>
          <w:szCs w:val="16"/>
          <w:shd w:val="clear" w:color="auto" w:fill="FFFFFF"/>
        </w:rPr>
        <w:t>$myCar = </w:t>
      </w:r>
      <w:r w:rsidRPr="0086370F">
        <w:rPr>
          <w:rStyle w:val="phpkeywordcolor"/>
          <w:rFonts w:ascii="Consolas" w:hAnsi="Consolas"/>
          <w:color w:val="0000CD"/>
          <w:sz w:val="16"/>
          <w:szCs w:val="16"/>
          <w:shd w:val="clear" w:color="auto" w:fill="FFFFFF"/>
        </w:rPr>
        <w:t>new</w:t>
      </w:r>
      <w:r w:rsidRPr="0086370F">
        <w:rPr>
          <w:rFonts w:ascii="Consolas" w:hAnsi="Consolas"/>
          <w:color w:val="000000"/>
          <w:sz w:val="16"/>
          <w:szCs w:val="16"/>
          <w:shd w:val="clear" w:color="auto" w:fill="FFFFFF"/>
        </w:rPr>
        <w:t> Car(</w:t>
      </w:r>
      <w:r w:rsidRPr="0086370F">
        <w:rPr>
          <w:rStyle w:val="phpstringcolor"/>
          <w:rFonts w:ascii="Consolas" w:hAnsi="Consolas"/>
          <w:color w:val="A52A2A"/>
          <w:sz w:val="16"/>
          <w:szCs w:val="16"/>
          <w:shd w:val="clear" w:color="auto" w:fill="FFFFFF"/>
        </w:rPr>
        <w:t>"red"</w:t>
      </w:r>
      <w:r w:rsidRPr="0086370F">
        <w:rPr>
          <w:rFonts w:ascii="Consolas" w:hAnsi="Consolas"/>
          <w:color w:val="000000"/>
          <w:sz w:val="16"/>
          <w:szCs w:val="16"/>
          <w:shd w:val="clear" w:color="auto" w:fill="FFFFFF"/>
        </w:rPr>
        <w:t>, </w:t>
      </w:r>
      <w:r w:rsidRPr="0086370F">
        <w:rPr>
          <w:rStyle w:val="phpstringcolor"/>
          <w:rFonts w:ascii="Consolas" w:hAnsi="Consolas"/>
          <w:color w:val="A52A2A"/>
          <w:sz w:val="16"/>
          <w:szCs w:val="16"/>
          <w:shd w:val="clear" w:color="auto" w:fill="FFFFFF"/>
        </w:rPr>
        <w:t>"Toyota"</w:t>
      </w:r>
      <w:r w:rsidRPr="0086370F">
        <w:rPr>
          <w:rFonts w:ascii="Consolas" w:hAnsi="Consolas"/>
          <w:color w:val="000000"/>
          <w:sz w:val="16"/>
          <w:szCs w:val="16"/>
          <w:shd w:val="clear" w:color="auto" w:fill="FFFFFF"/>
        </w:rPr>
        <w:t>);</w:t>
      </w:r>
      <w:r w:rsidRPr="0086370F">
        <w:rPr>
          <w:rFonts w:ascii="Consolas" w:hAnsi="Consolas"/>
          <w:color w:val="000000"/>
          <w:sz w:val="16"/>
          <w:szCs w:val="16"/>
        </w:rPr>
        <w:br/>
      </w:r>
      <w:r w:rsidRPr="0086370F">
        <w:rPr>
          <w:rStyle w:val="phpkeywordcolor"/>
          <w:rFonts w:ascii="Consolas" w:hAnsi="Consolas"/>
          <w:color w:val="0000CD"/>
          <w:sz w:val="16"/>
          <w:szCs w:val="16"/>
          <w:shd w:val="clear" w:color="auto" w:fill="FFFFFF"/>
        </w:rPr>
        <w:lastRenderedPageBreak/>
        <w:t>echo</w:t>
      </w:r>
      <w:r w:rsidRPr="0086370F">
        <w:rPr>
          <w:rFonts w:ascii="Consolas" w:hAnsi="Consolas"/>
          <w:color w:val="000000"/>
          <w:sz w:val="16"/>
          <w:szCs w:val="16"/>
          <w:shd w:val="clear" w:color="auto" w:fill="FFFFFF"/>
        </w:rPr>
        <w:t> $myCar -&gt; message();</w:t>
      </w:r>
      <w:r w:rsidRPr="0086370F">
        <w:rPr>
          <w:rFonts w:ascii="Consolas" w:hAnsi="Consolas"/>
          <w:color w:val="000000"/>
          <w:sz w:val="16"/>
          <w:szCs w:val="16"/>
        </w:rPr>
        <w:br/>
      </w:r>
      <w:r w:rsidRPr="0086370F">
        <w:rPr>
          <w:rStyle w:val="phptagcolor"/>
          <w:rFonts w:ascii="Consolas" w:hAnsi="Consolas"/>
          <w:color w:val="FF0000"/>
          <w:sz w:val="16"/>
          <w:szCs w:val="16"/>
          <w:shd w:val="clear" w:color="auto" w:fill="FFFFFF"/>
        </w:rPr>
        <w:t>?&gt;</w:t>
      </w:r>
    </w:p>
    <w:p w14:paraId="6A80D35F" w14:textId="4DDB9125" w:rsidR="00780B25" w:rsidRDefault="0086370F" w:rsidP="00780B25">
      <w:pPr>
        <w:spacing w:after="0"/>
      </w:pPr>
      <w:r>
        <w:t xml:space="preserve">This will print: </w:t>
      </w:r>
      <w:r w:rsidRPr="00232998">
        <w:t>"</w:t>
      </w:r>
      <w:r>
        <w:t>My car is a black Volvo!</w:t>
      </w:r>
      <w:r w:rsidRPr="00232998">
        <w:t>"</w:t>
      </w:r>
      <w:r>
        <w:t xml:space="preserve"> in the 1</w:t>
      </w:r>
      <w:r w:rsidRPr="0086370F">
        <w:rPr>
          <w:vertAlign w:val="superscript"/>
        </w:rPr>
        <w:t>st</w:t>
      </w:r>
      <w:r>
        <w:t xml:space="preserve"> line and </w:t>
      </w:r>
      <w:r w:rsidRPr="00232998">
        <w:t>"</w:t>
      </w:r>
      <w:r>
        <w:t>My car is a red Toyota!</w:t>
      </w:r>
      <w:r w:rsidRPr="00232998">
        <w:t>"</w:t>
      </w:r>
      <w:r>
        <w:t xml:space="preserve"> in the 2</w:t>
      </w:r>
      <w:r w:rsidRPr="0086370F">
        <w:rPr>
          <w:vertAlign w:val="superscript"/>
        </w:rPr>
        <w:t>nd</w:t>
      </w:r>
      <w:r>
        <w:t xml:space="preserve"> line.</w:t>
      </w:r>
    </w:p>
    <w:p w14:paraId="7614A2AE" w14:textId="5A034C14" w:rsidR="00780B25" w:rsidRDefault="00780B25" w:rsidP="00780B25">
      <w:pPr>
        <w:contextualSpacing/>
      </w:pPr>
      <w:r>
        <w:t>NULL</w:t>
      </w:r>
      <w:r w:rsidR="00E81F8E">
        <w:t xml:space="preserve">: It’s a </w:t>
      </w:r>
      <w:r w:rsidR="00E85B43">
        <w:t>particular</w:t>
      </w:r>
      <w:r w:rsidR="00E81F8E">
        <w:t xml:space="preserve"> data type with</w:t>
      </w:r>
      <w:r>
        <w:t xml:space="preserve"> only one value – NULL. It doesn’t have any value assigned to it. If a variable is created without a value, it is automatically assigned a value of NULL.</w:t>
      </w:r>
    </w:p>
    <w:p w14:paraId="0F187F3F" w14:textId="799558CB" w:rsidR="00780B25" w:rsidRDefault="00780B25" w:rsidP="00E641A6">
      <w:r>
        <w:t xml:space="preserve">Resource: This special data type isn’t an actual data type. It is a storing of a reference to functions and resources external to PHP. A </w:t>
      </w:r>
      <w:r w:rsidR="00E81F8E">
        <w:t>typical</w:t>
      </w:r>
      <w:r>
        <w:t xml:space="preserve"> example of using it is a database call. It is an advanced topic.</w:t>
      </w:r>
    </w:p>
    <w:p w14:paraId="1C6095E6" w14:textId="12A4192D" w:rsidR="00E641A6" w:rsidRDefault="00E641A6" w:rsidP="003615E3">
      <w:pPr>
        <w:contextualSpacing/>
        <w:jc w:val="center"/>
      </w:pPr>
      <w:r>
        <w:t>String Functions</w:t>
      </w:r>
    </w:p>
    <w:p w14:paraId="6BDE23BF" w14:textId="3C42DFF8" w:rsidR="00E641A6" w:rsidRDefault="00E641A6" w:rsidP="00E641A6">
      <w:pPr>
        <w:contextualSpacing/>
      </w:pPr>
      <w:r>
        <w:t>strlen(): Returns the length of a string.</w:t>
      </w:r>
    </w:p>
    <w:p w14:paraId="6C96FD31" w14:textId="28D5042C" w:rsidR="00E81F8E" w:rsidRDefault="00E81F8E" w:rsidP="00E641A6">
      <w:pPr>
        <w:contextualSpacing/>
      </w:pPr>
      <w:r>
        <w:t>str_word_count() – Counts the words in a string.</w:t>
      </w:r>
    </w:p>
    <w:p w14:paraId="0F0DC682" w14:textId="735996F5" w:rsidR="00E81F8E" w:rsidRDefault="00E81F8E" w:rsidP="00E641A6">
      <w:pPr>
        <w:contextualSpacing/>
      </w:pPr>
      <w:r>
        <w:t>strrev() – Reverses a string.</w:t>
      </w:r>
    </w:p>
    <w:p w14:paraId="4F01247F" w14:textId="6A1308A8" w:rsidR="00E81F8E" w:rsidRDefault="00E81F8E" w:rsidP="00E641A6">
      <w:pPr>
        <w:contextualSpacing/>
      </w:pPr>
      <w:r>
        <w:t>strops() – Search for the position of a text within a string.</w:t>
      </w:r>
    </w:p>
    <w:p w14:paraId="62F0E059" w14:textId="3C66A060" w:rsidR="00E81F8E" w:rsidRDefault="00E81F8E" w:rsidP="00E641A6">
      <w:pPr>
        <w:contextualSpacing/>
      </w:pPr>
      <w:r>
        <w:t>str_replace() – Replaces the text within a string.</w:t>
      </w:r>
    </w:p>
    <w:p w14:paraId="5FF729BF" w14:textId="0DDA816E" w:rsidR="003615E3" w:rsidRDefault="00F52F98" w:rsidP="003615E3">
      <w:pPr>
        <w:contextualSpacing/>
        <w:jc w:val="center"/>
      </w:pPr>
      <w:r>
        <w:t>Type casting</w:t>
      </w:r>
    </w:p>
    <w:p w14:paraId="2CA3C9CA" w14:textId="28097501" w:rsidR="00F52F98" w:rsidRDefault="00F52F98" w:rsidP="00E641A6">
      <w:pPr>
        <w:contextualSpacing/>
      </w:pPr>
      <w:r>
        <w:t>Casting a numerical value into another data type.</w:t>
      </w:r>
    </w:p>
    <w:p w14:paraId="38415B85" w14:textId="5834341D" w:rsidR="00F52F98" w:rsidRDefault="00F52F98" w:rsidP="00E641A6">
      <w:pPr>
        <w:contextualSpacing/>
        <w:rPr>
          <w:rStyle w:val="phptagcolor"/>
          <w:rFonts w:ascii="Consolas" w:hAnsi="Consolas"/>
          <w:color w:val="FF0000"/>
          <w:sz w:val="16"/>
          <w:szCs w:val="16"/>
          <w:shd w:val="clear" w:color="auto" w:fill="FFFFFF"/>
        </w:rPr>
      </w:pPr>
      <w:r w:rsidRPr="00F52F98">
        <w:rPr>
          <w:rStyle w:val="phptagcolor"/>
          <w:rFonts w:ascii="Consolas" w:hAnsi="Consolas"/>
          <w:color w:val="FF0000"/>
          <w:sz w:val="16"/>
          <w:szCs w:val="16"/>
          <w:shd w:val="clear" w:color="auto" w:fill="FFFFFF"/>
        </w:rPr>
        <w:t>&lt;?php</w:t>
      </w:r>
      <w:r w:rsidRPr="00F52F98">
        <w:rPr>
          <w:rFonts w:ascii="Consolas" w:hAnsi="Consolas"/>
          <w:color w:val="000000"/>
          <w:sz w:val="16"/>
          <w:szCs w:val="16"/>
        </w:rPr>
        <w:br/>
      </w:r>
      <w:r w:rsidRPr="00F52F98">
        <w:rPr>
          <w:rStyle w:val="commentcolor"/>
          <w:rFonts w:ascii="Consolas" w:hAnsi="Consolas"/>
          <w:color w:val="008000"/>
          <w:sz w:val="16"/>
          <w:szCs w:val="16"/>
          <w:shd w:val="clear" w:color="auto" w:fill="FFFFFF"/>
        </w:rPr>
        <w:t>// Cast float to int</w:t>
      </w:r>
      <w:r w:rsidRPr="00F52F98">
        <w:rPr>
          <w:rFonts w:ascii="Consolas" w:hAnsi="Consolas"/>
          <w:color w:val="008000"/>
          <w:sz w:val="16"/>
          <w:szCs w:val="16"/>
          <w:shd w:val="clear" w:color="auto" w:fill="FFFFFF"/>
        </w:rPr>
        <w:br/>
      </w:r>
      <w:r w:rsidRPr="00F52F98">
        <w:rPr>
          <w:rFonts w:ascii="Consolas" w:hAnsi="Consolas"/>
          <w:color w:val="000000"/>
          <w:sz w:val="16"/>
          <w:szCs w:val="16"/>
          <w:shd w:val="clear" w:color="auto" w:fill="FFFFFF"/>
        </w:rPr>
        <w:t>$x = </w:t>
      </w:r>
      <w:r w:rsidRPr="00F52F98">
        <w:rPr>
          <w:rStyle w:val="phpnumbercolor"/>
          <w:rFonts w:ascii="Consolas" w:hAnsi="Consolas"/>
          <w:color w:val="FF0000"/>
          <w:sz w:val="16"/>
          <w:szCs w:val="16"/>
          <w:shd w:val="clear" w:color="auto" w:fill="FFFFFF"/>
        </w:rPr>
        <w:t>23465.768</w:t>
      </w:r>
      <w:r w:rsidRPr="00F52F98">
        <w:rPr>
          <w:rFonts w:ascii="Consolas" w:hAnsi="Consolas"/>
          <w:color w:val="000000"/>
          <w:sz w:val="16"/>
          <w:szCs w:val="16"/>
          <w:shd w:val="clear" w:color="auto" w:fill="FFFFFF"/>
        </w:rPr>
        <w:t>;</w:t>
      </w:r>
      <w:r w:rsidRPr="00F52F98">
        <w:rPr>
          <w:rFonts w:ascii="Consolas" w:hAnsi="Consolas"/>
          <w:color w:val="000000"/>
          <w:sz w:val="16"/>
          <w:szCs w:val="16"/>
        </w:rPr>
        <w:br/>
      </w:r>
      <w:r w:rsidRPr="00F52F98">
        <w:rPr>
          <w:rFonts w:ascii="Consolas" w:hAnsi="Consolas"/>
          <w:color w:val="000000"/>
          <w:sz w:val="16"/>
          <w:szCs w:val="16"/>
          <w:shd w:val="clear" w:color="auto" w:fill="FFFFFF"/>
        </w:rPr>
        <w:t>$int_cast = (int)$x;</w:t>
      </w:r>
      <w:r w:rsidRPr="00F52F98">
        <w:rPr>
          <w:rFonts w:ascii="Consolas" w:hAnsi="Consolas"/>
          <w:color w:val="000000"/>
          <w:sz w:val="16"/>
          <w:szCs w:val="16"/>
        </w:rPr>
        <w:br/>
      </w:r>
      <w:r w:rsidRPr="00F52F98">
        <w:rPr>
          <w:rStyle w:val="phpkeywordcolor"/>
          <w:rFonts w:ascii="Consolas" w:hAnsi="Consolas"/>
          <w:color w:val="0000CD"/>
          <w:sz w:val="16"/>
          <w:szCs w:val="16"/>
          <w:shd w:val="clear" w:color="auto" w:fill="FFFFFF"/>
        </w:rPr>
        <w:t>echo</w:t>
      </w:r>
      <w:r w:rsidRPr="00F52F98">
        <w:rPr>
          <w:rFonts w:ascii="Consolas" w:hAnsi="Consolas"/>
          <w:color w:val="000000"/>
          <w:sz w:val="16"/>
          <w:szCs w:val="16"/>
          <w:shd w:val="clear" w:color="auto" w:fill="FFFFFF"/>
        </w:rPr>
        <w:t> $int_cast;</w:t>
      </w:r>
      <w:r w:rsidRPr="00F52F98">
        <w:rPr>
          <w:rFonts w:ascii="Consolas" w:hAnsi="Consolas"/>
          <w:color w:val="000000"/>
          <w:sz w:val="16"/>
          <w:szCs w:val="16"/>
        </w:rPr>
        <w:br/>
      </w:r>
      <w:r w:rsidRPr="00F52F98">
        <w:rPr>
          <w:rFonts w:ascii="Consolas" w:hAnsi="Consolas"/>
          <w:color w:val="000000"/>
          <w:sz w:val="16"/>
          <w:szCs w:val="16"/>
        </w:rPr>
        <w:br/>
      </w:r>
      <w:r w:rsidRPr="00F52F98">
        <w:rPr>
          <w:rStyle w:val="phpkeywordcolor"/>
          <w:rFonts w:ascii="Consolas" w:hAnsi="Consolas"/>
          <w:color w:val="0000CD"/>
          <w:sz w:val="16"/>
          <w:szCs w:val="16"/>
          <w:shd w:val="clear" w:color="auto" w:fill="FFFFFF"/>
        </w:rPr>
        <w:t>echo</w:t>
      </w:r>
      <w:r w:rsidRPr="00F52F98">
        <w:rPr>
          <w:rFonts w:ascii="Consolas" w:hAnsi="Consolas"/>
          <w:color w:val="000000"/>
          <w:sz w:val="16"/>
          <w:szCs w:val="16"/>
          <w:shd w:val="clear" w:color="auto" w:fill="FFFFFF"/>
        </w:rPr>
        <w:t> </w:t>
      </w:r>
      <w:r w:rsidRPr="00F52F98">
        <w:rPr>
          <w:rStyle w:val="phpstringcolor"/>
          <w:rFonts w:ascii="Consolas" w:hAnsi="Consolas"/>
          <w:color w:val="A52A2A"/>
          <w:sz w:val="16"/>
          <w:szCs w:val="16"/>
          <w:shd w:val="clear" w:color="auto" w:fill="FFFFFF"/>
        </w:rPr>
        <w:t>"&lt;br&gt;"</w:t>
      </w:r>
      <w:r w:rsidRPr="00F52F98">
        <w:rPr>
          <w:rFonts w:ascii="Consolas" w:hAnsi="Consolas"/>
          <w:color w:val="000000"/>
          <w:sz w:val="16"/>
          <w:szCs w:val="16"/>
          <w:shd w:val="clear" w:color="auto" w:fill="FFFFFF"/>
        </w:rPr>
        <w:t>;</w:t>
      </w:r>
      <w:r w:rsidRPr="00F52F98">
        <w:rPr>
          <w:rFonts w:ascii="Consolas" w:hAnsi="Consolas"/>
          <w:color w:val="000000"/>
          <w:sz w:val="16"/>
          <w:szCs w:val="16"/>
        </w:rPr>
        <w:br/>
      </w:r>
      <w:r w:rsidRPr="00F52F98">
        <w:rPr>
          <w:rFonts w:ascii="Consolas" w:hAnsi="Consolas"/>
          <w:color w:val="000000"/>
          <w:sz w:val="16"/>
          <w:szCs w:val="16"/>
        </w:rPr>
        <w:br/>
      </w:r>
      <w:r w:rsidRPr="00F52F98">
        <w:rPr>
          <w:rStyle w:val="commentcolor"/>
          <w:rFonts w:ascii="Consolas" w:hAnsi="Consolas"/>
          <w:color w:val="008000"/>
          <w:sz w:val="16"/>
          <w:szCs w:val="16"/>
          <w:shd w:val="clear" w:color="auto" w:fill="FFFFFF"/>
        </w:rPr>
        <w:t>// Cast string to int</w:t>
      </w:r>
      <w:r w:rsidRPr="00F52F98">
        <w:rPr>
          <w:rFonts w:ascii="Consolas" w:hAnsi="Consolas"/>
          <w:color w:val="008000"/>
          <w:sz w:val="16"/>
          <w:szCs w:val="16"/>
          <w:shd w:val="clear" w:color="auto" w:fill="FFFFFF"/>
        </w:rPr>
        <w:br/>
      </w:r>
      <w:r w:rsidRPr="00F52F98">
        <w:rPr>
          <w:rFonts w:ascii="Consolas" w:hAnsi="Consolas"/>
          <w:color w:val="000000"/>
          <w:sz w:val="16"/>
          <w:szCs w:val="16"/>
          <w:shd w:val="clear" w:color="auto" w:fill="FFFFFF"/>
        </w:rPr>
        <w:t>$x = </w:t>
      </w:r>
      <w:r w:rsidRPr="00F52F98">
        <w:rPr>
          <w:rStyle w:val="phpstringcolor"/>
          <w:rFonts w:ascii="Consolas" w:hAnsi="Consolas"/>
          <w:color w:val="A52A2A"/>
          <w:sz w:val="16"/>
          <w:szCs w:val="16"/>
          <w:shd w:val="clear" w:color="auto" w:fill="FFFFFF"/>
        </w:rPr>
        <w:t>"23465.768"</w:t>
      </w:r>
      <w:r w:rsidRPr="00F52F98">
        <w:rPr>
          <w:rFonts w:ascii="Consolas" w:hAnsi="Consolas"/>
          <w:color w:val="000000"/>
          <w:sz w:val="16"/>
          <w:szCs w:val="16"/>
          <w:shd w:val="clear" w:color="auto" w:fill="FFFFFF"/>
        </w:rPr>
        <w:t>;</w:t>
      </w:r>
      <w:r w:rsidRPr="00F52F98">
        <w:rPr>
          <w:rFonts w:ascii="Consolas" w:hAnsi="Consolas"/>
          <w:color w:val="000000"/>
          <w:sz w:val="16"/>
          <w:szCs w:val="16"/>
        </w:rPr>
        <w:br/>
      </w:r>
      <w:r w:rsidRPr="00F52F98">
        <w:rPr>
          <w:rFonts w:ascii="Consolas" w:hAnsi="Consolas"/>
          <w:color w:val="000000"/>
          <w:sz w:val="16"/>
          <w:szCs w:val="16"/>
          <w:shd w:val="clear" w:color="auto" w:fill="FFFFFF"/>
        </w:rPr>
        <w:t>$int_cast = (int)$x;</w:t>
      </w:r>
      <w:r w:rsidRPr="00F52F98">
        <w:rPr>
          <w:rFonts w:ascii="Consolas" w:hAnsi="Consolas"/>
          <w:color w:val="000000"/>
          <w:sz w:val="16"/>
          <w:szCs w:val="16"/>
        </w:rPr>
        <w:br/>
      </w:r>
      <w:r w:rsidRPr="00F52F98">
        <w:rPr>
          <w:rStyle w:val="phpkeywordcolor"/>
          <w:rFonts w:ascii="Consolas" w:hAnsi="Consolas"/>
          <w:color w:val="0000CD"/>
          <w:sz w:val="16"/>
          <w:szCs w:val="16"/>
          <w:shd w:val="clear" w:color="auto" w:fill="FFFFFF"/>
        </w:rPr>
        <w:t>echo</w:t>
      </w:r>
      <w:r w:rsidRPr="00F52F98">
        <w:rPr>
          <w:rFonts w:ascii="Consolas" w:hAnsi="Consolas"/>
          <w:color w:val="000000"/>
          <w:sz w:val="16"/>
          <w:szCs w:val="16"/>
          <w:shd w:val="clear" w:color="auto" w:fill="FFFFFF"/>
        </w:rPr>
        <w:t> $int_cast;</w:t>
      </w:r>
      <w:r w:rsidRPr="00F52F98">
        <w:rPr>
          <w:rFonts w:ascii="Consolas" w:hAnsi="Consolas"/>
          <w:color w:val="000000"/>
          <w:sz w:val="16"/>
          <w:szCs w:val="16"/>
        </w:rPr>
        <w:br/>
      </w:r>
      <w:r w:rsidRPr="00F52F98">
        <w:rPr>
          <w:rStyle w:val="phptagcolor"/>
          <w:rFonts w:ascii="Consolas" w:hAnsi="Consolas"/>
          <w:color w:val="FF0000"/>
          <w:sz w:val="16"/>
          <w:szCs w:val="16"/>
          <w:shd w:val="clear" w:color="auto" w:fill="FFFFFF"/>
        </w:rPr>
        <w:t>?&gt;</w:t>
      </w:r>
    </w:p>
    <w:p w14:paraId="65C01EB0" w14:textId="77777777" w:rsidR="00037B6C" w:rsidRDefault="00037B6C" w:rsidP="00E641A6">
      <w:pPr>
        <w:contextualSpacing/>
        <w:rPr>
          <w:rStyle w:val="phptagcolor"/>
          <w:rFonts w:ascii="Consolas" w:hAnsi="Consolas"/>
          <w:color w:val="FF0000"/>
          <w:sz w:val="16"/>
          <w:szCs w:val="16"/>
          <w:shd w:val="clear" w:color="auto" w:fill="FFFFFF"/>
        </w:rPr>
      </w:pPr>
    </w:p>
    <w:p w14:paraId="14B0D319" w14:textId="77777777" w:rsidR="00037B6C" w:rsidRDefault="00037B6C" w:rsidP="003615E3">
      <w:pPr>
        <w:contextualSpacing/>
        <w:jc w:val="center"/>
      </w:pPr>
      <w:r>
        <w:t>PHP Math</w:t>
      </w:r>
    </w:p>
    <w:p w14:paraId="0A0101EA" w14:textId="404E3E17" w:rsidR="00F52F98" w:rsidRDefault="00F52F98" w:rsidP="00E641A6">
      <w:pPr>
        <w:contextualSpacing/>
      </w:pPr>
      <w:r>
        <w:t>The pi() function returns the value of PI (3.14).</w:t>
      </w:r>
      <w:r w:rsidR="000333F2">
        <w:t xml:space="preserve"> sqrt() returns the square root.</w:t>
      </w:r>
    </w:p>
    <w:p w14:paraId="5BC7BC50" w14:textId="34D3EA96" w:rsidR="00F52F98" w:rsidRDefault="00F52F98" w:rsidP="00E641A6">
      <w:pPr>
        <w:contextualSpacing/>
      </w:pPr>
      <w:r>
        <w:t>min() and max() functions find the lowest and highest value in a list of arguments.</w:t>
      </w:r>
    </w:p>
    <w:p w14:paraId="40DB5DE7" w14:textId="4C529A96" w:rsidR="00F52F98" w:rsidRDefault="00F52F98" w:rsidP="00E641A6">
      <w:pPr>
        <w:contextualSpacing/>
      </w:pPr>
      <w:r>
        <w:t xml:space="preserve">abs() </w:t>
      </w:r>
      <w:r w:rsidR="000333F2">
        <w:t xml:space="preserve">function </w:t>
      </w:r>
      <w:r>
        <w:t>returns the absolute value of a number.</w:t>
      </w:r>
      <w:r w:rsidR="000333F2">
        <w:t xml:space="preserve"> round() function rounds off to the closest integer.</w:t>
      </w:r>
    </w:p>
    <w:p w14:paraId="18014822" w14:textId="4977F08D" w:rsidR="000333F2" w:rsidRDefault="000333F2" w:rsidP="00E641A6">
      <w:pPr>
        <w:contextualSpacing/>
      </w:pPr>
      <w:r>
        <w:t xml:space="preserve">rand() generates a random number. rand(10, 100) generates within 10 to 100 inclusively. </w:t>
      </w:r>
      <w:hyperlink r:id="rId6" w:history="1">
        <w:r w:rsidRPr="00120A6F">
          <w:rPr>
            <w:rStyle w:val="Hyperlink"/>
          </w:rPr>
          <w:t>https://www.w3schools.com/php/php_ref_math.asp</w:t>
        </w:r>
      </w:hyperlink>
      <w:r>
        <w:t xml:space="preserve"> is the list of other math functions.</w:t>
      </w:r>
    </w:p>
    <w:p w14:paraId="19543CBF" w14:textId="16664432" w:rsidR="000333F2" w:rsidRDefault="000333F2" w:rsidP="00E641A6">
      <w:pPr>
        <w:contextualSpacing/>
      </w:pPr>
    </w:p>
    <w:p w14:paraId="6C52E81C" w14:textId="351E5C66" w:rsidR="00037B6C" w:rsidRDefault="00037B6C" w:rsidP="003615E3">
      <w:pPr>
        <w:contextualSpacing/>
        <w:jc w:val="center"/>
      </w:pPr>
      <w:r>
        <w:t>PHP Constants</w:t>
      </w:r>
    </w:p>
    <w:p w14:paraId="40D4FE50" w14:textId="218160BC" w:rsidR="00037B6C" w:rsidRDefault="001B3BF6" w:rsidP="00037B6C">
      <w:pPr>
        <w:contextualSpacing/>
      </w:pPr>
      <w:r>
        <w:t>Constant’s value cannot be changed during the script. It doesn’t have a $ sign. define() is used to create constants.</w:t>
      </w:r>
    </w:p>
    <w:p w14:paraId="554154F4" w14:textId="3F4FCE17" w:rsidR="001B3BF6" w:rsidRDefault="001B3BF6" w:rsidP="00037B6C">
      <w:pPr>
        <w:contextualSpacing/>
      </w:pPr>
      <w:r>
        <w:t xml:space="preserve">Syntax of define() </w:t>
      </w:r>
      <w:proofErr w:type="gramStart"/>
      <w:r>
        <w:t>is:</w:t>
      </w:r>
      <w:proofErr w:type="gramEnd"/>
      <w:r>
        <w:t xml:space="preserve"> define(name, value, case-insensitive). </w:t>
      </w:r>
      <w:r w:rsidR="00E85B43">
        <w:t>Case-insensitive</w:t>
      </w:r>
      <w:r>
        <w:t xml:space="preserve"> is false by default.</w:t>
      </w:r>
    </w:p>
    <w:p w14:paraId="7B68DA25" w14:textId="566BBB8F" w:rsidR="001B3BF6" w:rsidRDefault="001B3BF6" w:rsidP="00037B6C">
      <w:pPr>
        <w:contextualSpacing/>
      </w:pPr>
      <w:r w:rsidRPr="001B3BF6">
        <w:rPr>
          <w:rStyle w:val="phptagcolor"/>
          <w:rFonts w:ascii="Consolas" w:hAnsi="Consolas"/>
          <w:color w:val="FF0000"/>
          <w:sz w:val="16"/>
          <w:szCs w:val="16"/>
          <w:shd w:val="clear" w:color="auto" w:fill="FFFFFF"/>
        </w:rPr>
        <w:t>&lt;?php</w:t>
      </w:r>
      <w:r w:rsidRPr="001B3BF6">
        <w:rPr>
          <w:rFonts w:ascii="Consolas" w:hAnsi="Consolas"/>
          <w:color w:val="000000"/>
          <w:sz w:val="16"/>
          <w:szCs w:val="16"/>
        </w:rPr>
        <w:br/>
      </w:r>
      <w:r w:rsidRPr="001B3BF6">
        <w:rPr>
          <w:rFonts w:ascii="Consolas" w:hAnsi="Consolas"/>
          <w:color w:val="000000"/>
          <w:sz w:val="16"/>
          <w:szCs w:val="16"/>
          <w:shd w:val="clear" w:color="auto" w:fill="FFFFFF"/>
        </w:rPr>
        <w:t>define(</w:t>
      </w:r>
      <w:r w:rsidRPr="001B3BF6">
        <w:rPr>
          <w:rStyle w:val="phpstringcolor"/>
          <w:rFonts w:ascii="Consolas" w:hAnsi="Consolas"/>
          <w:color w:val="A52A2A"/>
          <w:sz w:val="16"/>
          <w:szCs w:val="16"/>
          <w:shd w:val="clear" w:color="auto" w:fill="FFFFFF"/>
        </w:rPr>
        <w:t>"GREETING"</w:t>
      </w:r>
      <w:r w:rsidRPr="001B3BF6">
        <w:rPr>
          <w:rFonts w:ascii="Consolas" w:hAnsi="Consolas"/>
          <w:color w:val="000000"/>
          <w:sz w:val="16"/>
          <w:szCs w:val="16"/>
          <w:shd w:val="clear" w:color="auto" w:fill="FFFFFF"/>
        </w:rPr>
        <w:t>, </w:t>
      </w:r>
      <w:r w:rsidRPr="001B3BF6">
        <w:rPr>
          <w:rStyle w:val="phpstringcolor"/>
          <w:rFonts w:ascii="Consolas" w:hAnsi="Consolas"/>
          <w:color w:val="A52A2A"/>
          <w:sz w:val="16"/>
          <w:szCs w:val="16"/>
          <w:shd w:val="clear" w:color="auto" w:fill="FFFFFF"/>
        </w:rPr>
        <w:t>"Welcome to W3Schools.com!"</w:t>
      </w:r>
      <w:r w:rsidRPr="001B3BF6">
        <w:rPr>
          <w:rFonts w:ascii="Consolas" w:hAnsi="Consolas"/>
          <w:color w:val="000000"/>
          <w:sz w:val="16"/>
          <w:szCs w:val="16"/>
          <w:shd w:val="clear" w:color="auto" w:fill="FFFFFF"/>
        </w:rPr>
        <w:t>, true);</w:t>
      </w:r>
      <w:r w:rsidRPr="001B3BF6">
        <w:rPr>
          <w:rFonts w:ascii="Consolas" w:hAnsi="Consolas"/>
          <w:color w:val="000000"/>
          <w:sz w:val="16"/>
          <w:szCs w:val="16"/>
        </w:rPr>
        <w:br/>
      </w:r>
      <w:r w:rsidRPr="001B3BF6">
        <w:rPr>
          <w:rStyle w:val="phpkeywordcolor"/>
          <w:rFonts w:ascii="Consolas" w:hAnsi="Consolas"/>
          <w:color w:val="0000CD"/>
          <w:sz w:val="16"/>
          <w:szCs w:val="16"/>
          <w:shd w:val="clear" w:color="auto" w:fill="FFFFFF"/>
        </w:rPr>
        <w:t>echo</w:t>
      </w:r>
      <w:r w:rsidRPr="001B3BF6">
        <w:rPr>
          <w:rFonts w:ascii="Consolas" w:hAnsi="Consolas"/>
          <w:color w:val="000000"/>
          <w:sz w:val="16"/>
          <w:szCs w:val="16"/>
          <w:shd w:val="clear" w:color="auto" w:fill="FFFFFF"/>
        </w:rPr>
        <w:t> greeting;</w:t>
      </w:r>
      <w:r w:rsidRPr="001B3BF6">
        <w:rPr>
          <w:rFonts w:ascii="Consolas" w:hAnsi="Consolas"/>
          <w:color w:val="000000"/>
          <w:sz w:val="16"/>
          <w:szCs w:val="16"/>
        </w:rPr>
        <w:br/>
      </w:r>
      <w:r w:rsidRPr="001B3BF6">
        <w:rPr>
          <w:rStyle w:val="phptagcolor"/>
          <w:rFonts w:ascii="Consolas" w:hAnsi="Consolas"/>
          <w:color w:val="FF0000"/>
          <w:sz w:val="16"/>
          <w:szCs w:val="16"/>
          <w:shd w:val="clear" w:color="auto" w:fill="FFFFFF"/>
        </w:rPr>
        <w:t>?&gt;</w:t>
      </w:r>
      <w:r>
        <w:t xml:space="preserve"> </w:t>
      </w:r>
    </w:p>
    <w:p w14:paraId="7B56C2C3" w14:textId="77777777" w:rsidR="00E85B43" w:rsidRDefault="00E85B43" w:rsidP="00037B6C">
      <w:pPr>
        <w:contextualSpacing/>
      </w:pPr>
    </w:p>
    <w:p w14:paraId="6B1BB212" w14:textId="403C64D6" w:rsidR="00E85B43" w:rsidRDefault="001B3BF6" w:rsidP="00E85B43">
      <w:r>
        <w:t>Even arrays can be defined as constants. Constants are</w:t>
      </w:r>
      <w:r w:rsidR="00E85B43">
        <w:t>, by default, global and</w:t>
      </w:r>
      <w:r>
        <w:t xml:space="preserve"> can even be </w:t>
      </w:r>
      <w:r w:rsidR="00AC6BB3">
        <w:t>used inside functions.</w:t>
      </w:r>
    </w:p>
    <w:p w14:paraId="00CF2E1E" w14:textId="08AADAAC" w:rsidR="00A71D14" w:rsidRDefault="00000000" w:rsidP="00E85B43">
      <w:pPr>
        <w:contextualSpacing/>
      </w:pPr>
      <w:hyperlink r:id="rId7" w:history="1">
        <w:r w:rsidR="00A71D14" w:rsidRPr="00120A6F">
          <w:rPr>
            <w:rStyle w:val="Hyperlink"/>
          </w:rPr>
          <w:t>https://www.w3schools.com/php/php_operators.asp</w:t>
        </w:r>
      </w:hyperlink>
      <w:r w:rsidR="00A71D14">
        <w:t xml:space="preserve"> (A little bit tough to remember)</w:t>
      </w:r>
    </w:p>
    <w:p w14:paraId="26E93845" w14:textId="77777777" w:rsidR="00BF45F9" w:rsidRDefault="00E85B43" w:rsidP="00E85B43">
      <w:pPr>
        <w:contextualSpacing/>
      </w:pPr>
      <w:r w:rsidRPr="00E85B43">
        <w:rPr>
          <w:i/>
          <w:iCs/>
        </w:rPr>
        <w:t>Operators</w:t>
      </w:r>
      <w:r>
        <w:rPr>
          <w:i/>
          <w:iCs/>
        </w:rPr>
        <w:t xml:space="preserve"> </w:t>
      </w:r>
      <w:r>
        <w:t xml:space="preserve">are used to performing operations on variables and values. Some important ones are % for modulus (remainder of $x divided by $y) and ** for exponentiation (raising $x to $y’th power). Assignment operators are written as x+=y is the same as x=x+y. It’s true for all other operators. </w:t>
      </w:r>
    </w:p>
    <w:p w14:paraId="6581D15A" w14:textId="235363BC" w:rsidR="00BF45F9" w:rsidRDefault="00BF45F9" w:rsidP="00E85B43">
      <w:pPr>
        <w:contextualSpacing/>
      </w:pPr>
      <w:r>
        <w:t>The difference between == and === is that == returns true if a={1,2} and b={2,1}, but === returns true only if a=b={1,2}.</w:t>
      </w:r>
    </w:p>
    <w:p w14:paraId="6E9C8AD1" w14:textId="0557E35E" w:rsidR="00E85B43" w:rsidRDefault="00E85B43" w:rsidP="00E85B43">
      <w:pPr>
        <w:contextualSpacing/>
      </w:pPr>
      <w:r>
        <w:t xml:space="preserve">Some </w:t>
      </w:r>
      <w:r w:rsidR="00434F76">
        <w:t>essential</w:t>
      </w:r>
      <w:r>
        <w:t xml:space="preserve"> comparison operators are == is equal, === is identical, != and &lt;&gt; is not equal. !== is not identical. &lt;=&gt; is the spaceship, which returns an integer less than, equal to, or greater than zero, depending on if $x is less than, equal to, or greater than $y. So, it returns -1, 0, 1 if the $x is less than, equal to, or greater than $y.</w:t>
      </w:r>
    </w:p>
    <w:p w14:paraId="692D9241" w14:textId="60CE7DD4" w:rsidR="00E85B43" w:rsidRDefault="00E85B43" w:rsidP="00E85B43">
      <w:pPr>
        <w:contextualSpacing/>
      </w:pPr>
      <w:r>
        <w:lastRenderedPageBreak/>
        <w:t>++$x</w:t>
      </w:r>
      <w:r w:rsidR="00930251">
        <w:t xml:space="preserve"> (pre-increment)</w:t>
      </w:r>
      <w:r>
        <w:t xml:space="preserve"> increments </w:t>
      </w:r>
      <w:r w:rsidR="00930251">
        <w:t xml:space="preserve">$x </w:t>
      </w:r>
      <w:r>
        <w:t>by one</w:t>
      </w:r>
      <w:r w:rsidR="00930251">
        <w:t xml:space="preserve"> and</w:t>
      </w:r>
      <w:r>
        <w:t xml:space="preserve"> then returns</w:t>
      </w:r>
      <w:r w:rsidR="00930251">
        <w:t xml:space="preserve"> $x, so the output will be ‘initial $x’+1</w:t>
      </w:r>
      <w:r>
        <w:t xml:space="preserve">, </w:t>
      </w:r>
      <w:r w:rsidR="00930251">
        <w:t>$x++ (post-increment) returns $x and then increments $x, so the output will be just the ‘initial $x’.</w:t>
      </w:r>
    </w:p>
    <w:p w14:paraId="6CBE13B1" w14:textId="2C6888D2" w:rsidR="00930251" w:rsidRDefault="00930251" w:rsidP="00E85B43">
      <w:pPr>
        <w:contextualSpacing/>
      </w:pPr>
      <w:r>
        <w:t>And - used as both `and`, `&amp;&amp;`. Or - used as both `</w:t>
      </w:r>
      <w:proofErr w:type="gramStart"/>
      <w:r>
        <w:t>or</w:t>
      </w:r>
      <w:proofErr w:type="gramEnd"/>
      <w:r>
        <w:t>`, `||`. Xor - used as `xor`. Not - used as `!`.</w:t>
      </w:r>
    </w:p>
    <w:p w14:paraId="4155B662" w14:textId="0C127C70" w:rsidR="009E0912" w:rsidRDefault="009E0912" w:rsidP="00E85B43">
      <w:pPr>
        <w:contextualSpacing/>
      </w:pPr>
      <w:r>
        <w:t>String operations are:</w:t>
      </w:r>
    </w:p>
    <w:p w14:paraId="3C3C8804" w14:textId="0069EA39" w:rsidR="009E0912" w:rsidRDefault="009E0912" w:rsidP="00E85B43">
      <w:pPr>
        <w:contextualSpacing/>
      </w:pPr>
      <w:r>
        <w:t>The `.` operator is used for the concatenation of two strings. `.=` is a concatenation assignment and appends two strings. The white spaces are removed if there is more than one.</w:t>
      </w:r>
    </w:p>
    <w:p w14:paraId="7A4B4E44" w14:textId="6F347EBF" w:rsidR="00A71D14" w:rsidRDefault="00A71D14" w:rsidP="00E85B43">
      <w:pPr>
        <w:contextualSpacing/>
      </w:pPr>
      <w:r>
        <w:t>Array operators are:</w:t>
      </w:r>
    </w:p>
    <w:p w14:paraId="4BEF4B70" w14:textId="75DDE6E6" w:rsidR="00A71D14" w:rsidRDefault="00A71D14" w:rsidP="00E85B43">
      <w:pPr>
        <w:contextualSpacing/>
      </w:pPr>
      <w:r>
        <w:t>`+` is union of two arrays. `==` returns true if two arrays have the same key/value pairs.</w:t>
      </w:r>
      <w:r w:rsidR="00434F76">
        <w:t xml:space="preserve"> === returns true for an exact match. !== is for non-identity.</w:t>
      </w:r>
    </w:p>
    <w:p w14:paraId="5CEFF798" w14:textId="0931C767" w:rsidR="00BC104C" w:rsidRDefault="00F320F5" w:rsidP="00E85B43">
      <w:pPr>
        <w:contextualSpacing/>
      </w:pPr>
      <w:r>
        <w:t>I did</w:t>
      </w:r>
      <w:r w:rsidR="00BC104C">
        <w:t xml:space="preserve"> not understand PHP Conditional Assignment Operators, Ternary</w:t>
      </w:r>
      <w:r>
        <w:t>,</w:t>
      </w:r>
      <w:r w:rsidR="00BC104C">
        <w:t xml:space="preserve"> and Null coalescing.</w:t>
      </w:r>
    </w:p>
    <w:p w14:paraId="4CDF648D" w14:textId="55BB7370" w:rsidR="00F320F5" w:rsidRDefault="00F320F5" w:rsidP="00E85B43">
      <w:pPr>
        <w:contextualSpacing/>
      </w:pPr>
      <w:r>
        <w:t>There is a part about “if”, “if else”, and “if elseif” which is very easy.</w:t>
      </w:r>
    </w:p>
    <w:p w14:paraId="1F26B519" w14:textId="36033BEA" w:rsidR="0049287C" w:rsidRDefault="00F320F5" w:rsidP="00E85B43">
      <w:pPr>
        <w:contextualSpacing/>
      </w:pPr>
      <w:r>
        <w:t xml:space="preserve">The `switch` statement selects one of many code blocks to </w:t>
      </w:r>
      <w:r w:rsidR="003615E3" w:rsidRPr="003615E3">
        <w:t>execute. `break` prevents the code from automatically running into the next case</w:t>
      </w:r>
      <w:r w:rsidR="003615E3">
        <w:t>. `default` is used if no case is matched.</w:t>
      </w:r>
    </w:p>
    <w:p w14:paraId="13CE5366" w14:textId="75C9C008" w:rsidR="0049287C" w:rsidRDefault="0049287C" w:rsidP="00E85B43">
      <w:pPr>
        <w:contextualSpacing/>
        <w:rPr>
          <w:rStyle w:val="phptagcolor"/>
          <w:rFonts w:ascii="Consolas" w:hAnsi="Consolas"/>
          <w:color w:val="FF0000"/>
          <w:sz w:val="16"/>
          <w:szCs w:val="16"/>
          <w:shd w:val="clear" w:color="auto" w:fill="FFFFFF"/>
        </w:rPr>
      </w:pPr>
      <w:r w:rsidRPr="0049287C">
        <w:rPr>
          <w:rStyle w:val="phptagcolor"/>
          <w:rFonts w:ascii="Consolas" w:hAnsi="Consolas"/>
          <w:color w:val="FF0000"/>
          <w:sz w:val="16"/>
          <w:szCs w:val="16"/>
          <w:shd w:val="clear" w:color="auto" w:fill="FFFFFF"/>
        </w:rPr>
        <w:t>&lt;?php</w:t>
      </w:r>
      <w:r w:rsidRPr="0049287C">
        <w:rPr>
          <w:rFonts w:ascii="Consolas" w:hAnsi="Consolas"/>
          <w:color w:val="000000"/>
          <w:sz w:val="16"/>
          <w:szCs w:val="16"/>
        </w:rPr>
        <w:br/>
      </w:r>
      <w:r w:rsidRPr="0049287C">
        <w:rPr>
          <w:rFonts w:ascii="Consolas" w:hAnsi="Consolas"/>
          <w:color w:val="000000"/>
          <w:sz w:val="16"/>
          <w:szCs w:val="16"/>
          <w:shd w:val="clear" w:color="auto" w:fill="FFFFFF"/>
        </w:rPr>
        <w:t>$favcolor = </w:t>
      </w:r>
      <w:r w:rsidRPr="0049287C">
        <w:rPr>
          <w:rStyle w:val="phpstringcolor"/>
          <w:rFonts w:ascii="Consolas" w:hAnsi="Consolas"/>
          <w:color w:val="A52A2A"/>
          <w:sz w:val="16"/>
          <w:szCs w:val="16"/>
          <w:shd w:val="clear" w:color="auto" w:fill="FFFFFF"/>
        </w:rPr>
        <w:t>"red"</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rPr>
        <w:br/>
      </w:r>
      <w:r w:rsidRPr="0049287C">
        <w:rPr>
          <w:rStyle w:val="phpkeywordcolor"/>
          <w:rFonts w:ascii="Consolas" w:hAnsi="Consolas"/>
          <w:color w:val="0000CD"/>
          <w:sz w:val="16"/>
          <w:szCs w:val="16"/>
          <w:shd w:val="clear" w:color="auto" w:fill="FFFFFF"/>
        </w:rPr>
        <w:t>switch</w:t>
      </w:r>
      <w:r w:rsidRPr="0049287C">
        <w:rPr>
          <w:rFonts w:ascii="Consolas" w:hAnsi="Consolas"/>
          <w:color w:val="000000"/>
          <w:sz w:val="16"/>
          <w:szCs w:val="16"/>
          <w:shd w:val="clear" w:color="auto" w:fill="FFFFFF"/>
        </w:rPr>
        <w:t> ($favcolor)</w:t>
      </w:r>
      <w:r w:rsidRPr="0049287C">
        <w:rPr>
          <w:rStyle w:val="phpnumbercolor"/>
          <w:rFonts w:ascii="Consolas" w:hAnsi="Consolas"/>
          <w:color w:val="FF0000"/>
          <w:sz w:val="16"/>
          <w:szCs w:val="16"/>
          <w:shd w:val="clear" w:color="auto" w:fill="FFFFFF"/>
        </w:rPr>
        <w:t> </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keywordcolor"/>
          <w:rFonts w:ascii="Consolas" w:hAnsi="Consolas"/>
          <w:color w:val="0000CD"/>
          <w:sz w:val="16"/>
          <w:szCs w:val="16"/>
          <w:shd w:val="clear" w:color="auto" w:fill="FFFFFF"/>
        </w:rPr>
        <w:t>case</w:t>
      </w:r>
      <w:r w:rsidRPr="0049287C">
        <w:rPr>
          <w:rFonts w:ascii="Consolas" w:hAnsi="Consolas"/>
          <w:color w:val="000000"/>
          <w:sz w:val="16"/>
          <w:szCs w:val="16"/>
          <w:shd w:val="clear" w:color="auto" w:fill="FFFFFF"/>
        </w:rPr>
        <w:t> </w:t>
      </w:r>
      <w:r w:rsidRPr="0049287C">
        <w:rPr>
          <w:rStyle w:val="phpstringcolor"/>
          <w:rFonts w:ascii="Consolas" w:hAnsi="Consolas"/>
          <w:color w:val="A52A2A"/>
          <w:sz w:val="16"/>
          <w:szCs w:val="16"/>
          <w:shd w:val="clear" w:color="auto" w:fill="FFFFFF"/>
        </w:rPr>
        <w:t>"red"</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keywordcolor"/>
          <w:rFonts w:ascii="Consolas" w:hAnsi="Consolas"/>
          <w:color w:val="0000CD"/>
          <w:sz w:val="16"/>
          <w:szCs w:val="16"/>
          <w:shd w:val="clear" w:color="auto" w:fill="FFFFFF"/>
        </w:rPr>
        <w:t>echo</w:t>
      </w:r>
      <w:r w:rsidRPr="0049287C">
        <w:rPr>
          <w:rFonts w:ascii="Consolas" w:hAnsi="Consolas"/>
          <w:color w:val="000000"/>
          <w:sz w:val="16"/>
          <w:szCs w:val="16"/>
          <w:shd w:val="clear" w:color="auto" w:fill="FFFFFF"/>
        </w:rPr>
        <w:t> </w:t>
      </w:r>
      <w:r w:rsidRPr="0049287C">
        <w:rPr>
          <w:rStyle w:val="phpstringcolor"/>
          <w:rFonts w:ascii="Consolas" w:hAnsi="Consolas"/>
          <w:color w:val="A52A2A"/>
          <w:sz w:val="16"/>
          <w:szCs w:val="16"/>
          <w:shd w:val="clear" w:color="auto" w:fill="FFFFFF"/>
        </w:rPr>
        <w:t>"Your favorite color is red!"</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keywordcolor"/>
          <w:rFonts w:ascii="Consolas" w:hAnsi="Consolas"/>
          <w:color w:val="0000CD"/>
          <w:sz w:val="16"/>
          <w:szCs w:val="16"/>
          <w:shd w:val="clear" w:color="auto" w:fill="FFFFFF"/>
        </w:rPr>
        <w:t>break</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numbercolor"/>
          <w:rFonts w:ascii="Consolas" w:hAnsi="Consolas"/>
          <w:color w:val="FF0000"/>
          <w:sz w:val="16"/>
          <w:szCs w:val="16"/>
          <w:shd w:val="clear" w:color="auto" w:fill="FFFFFF"/>
        </w:rPr>
        <w:t> </w:t>
      </w:r>
      <w:r w:rsidRPr="0049287C">
        <w:rPr>
          <w:rStyle w:val="phpkeywordcolor"/>
          <w:rFonts w:ascii="Consolas" w:hAnsi="Consolas"/>
          <w:color w:val="0000CD"/>
          <w:sz w:val="16"/>
          <w:szCs w:val="16"/>
          <w:shd w:val="clear" w:color="auto" w:fill="FFFFFF"/>
        </w:rPr>
        <w:t>case</w:t>
      </w:r>
      <w:r w:rsidRPr="0049287C">
        <w:rPr>
          <w:rFonts w:ascii="Consolas" w:hAnsi="Consolas"/>
          <w:color w:val="000000"/>
          <w:sz w:val="16"/>
          <w:szCs w:val="16"/>
          <w:shd w:val="clear" w:color="auto" w:fill="FFFFFF"/>
        </w:rPr>
        <w:t> </w:t>
      </w:r>
      <w:r w:rsidRPr="0049287C">
        <w:rPr>
          <w:rStyle w:val="phpstringcolor"/>
          <w:rFonts w:ascii="Consolas" w:hAnsi="Consolas"/>
          <w:color w:val="A52A2A"/>
          <w:sz w:val="16"/>
          <w:szCs w:val="16"/>
          <w:shd w:val="clear" w:color="auto" w:fill="FFFFFF"/>
        </w:rPr>
        <w:t>"blue"</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keywordcolor"/>
          <w:rFonts w:ascii="Consolas" w:hAnsi="Consolas"/>
          <w:color w:val="0000CD"/>
          <w:sz w:val="16"/>
          <w:szCs w:val="16"/>
          <w:shd w:val="clear" w:color="auto" w:fill="FFFFFF"/>
        </w:rPr>
        <w:t>echo</w:t>
      </w:r>
      <w:r w:rsidRPr="0049287C">
        <w:rPr>
          <w:rFonts w:ascii="Consolas" w:hAnsi="Consolas"/>
          <w:color w:val="000000"/>
          <w:sz w:val="16"/>
          <w:szCs w:val="16"/>
          <w:shd w:val="clear" w:color="auto" w:fill="FFFFFF"/>
        </w:rPr>
        <w:t> </w:t>
      </w:r>
      <w:r w:rsidRPr="0049287C">
        <w:rPr>
          <w:rStyle w:val="phpstringcolor"/>
          <w:rFonts w:ascii="Consolas" w:hAnsi="Consolas"/>
          <w:color w:val="A52A2A"/>
          <w:sz w:val="16"/>
          <w:szCs w:val="16"/>
          <w:shd w:val="clear" w:color="auto" w:fill="FFFFFF"/>
        </w:rPr>
        <w:t>"Your favorite color is blue!"</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keywordcolor"/>
          <w:rFonts w:ascii="Consolas" w:hAnsi="Consolas"/>
          <w:color w:val="0000CD"/>
          <w:sz w:val="16"/>
          <w:szCs w:val="16"/>
          <w:shd w:val="clear" w:color="auto" w:fill="FFFFFF"/>
        </w:rPr>
        <w:t>break</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numbercolor"/>
          <w:rFonts w:ascii="Consolas" w:hAnsi="Consolas"/>
          <w:color w:val="FF0000"/>
          <w:sz w:val="16"/>
          <w:szCs w:val="16"/>
          <w:shd w:val="clear" w:color="auto" w:fill="FFFFFF"/>
        </w:rPr>
        <w:t> </w:t>
      </w:r>
      <w:r w:rsidRPr="0049287C">
        <w:rPr>
          <w:rStyle w:val="phpkeywordcolor"/>
          <w:rFonts w:ascii="Consolas" w:hAnsi="Consolas"/>
          <w:color w:val="0000CD"/>
          <w:sz w:val="16"/>
          <w:szCs w:val="16"/>
          <w:shd w:val="clear" w:color="auto" w:fill="FFFFFF"/>
        </w:rPr>
        <w:t>case</w:t>
      </w:r>
      <w:r w:rsidRPr="0049287C">
        <w:rPr>
          <w:rFonts w:ascii="Consolas" w:hAnsi="Consolas"/>
          <w:color w:val="000000"/>
          <w:sz w:val="16"/>
          <w:szCs w:val="16"/>
          <w:shd w:val="clear" w:color="auto" w:fill="FFFFFF"/>
        </w:rPr>
        <w:t> </w:t>
      </w:r>
      <w:r w:rsidRPr="0049287C">
        <w:rPr>
          <w:rStyle w:val="phpstringcolor"/>
          <w:rFonts w:ascii="Consolas" w:hAnsi="Consolas"/>
          <w:color w:val="A52A2A"/>
          <w:sz w:val="16"/>
          <w:szCs w:val="16"/>
          <w:shd w:val="clear" w:color="auto" w:fill="FFFFFF"/>
        </w:rPr>
        <w:t>"green"</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keywordcolor"/>
          <w:rFonts w:ascii="Consolas" w:hAnsi="Consolas"/>
          <w:color w:val="0000CD"/>
          <w:sz w:val="16"/>
          <w:szCs w:val="16"/>
          <w:shd w:val="clear" w:color="auto" w:fill="FFFFFF"/>
        </w:rPr>
        <w:t>echo</w:t>
      </w:r>
      <w:r w:rsidRPr="0049287C">
        <w:rPr>
          <w:rFonts w:ascii="Consolas" w:hAnsi="Consolas"/>
          <w:color w:val="000000"/>
          <w:sz w:val="16"/>
          <w:szCs w:val="16"/>
          <w:shd w:val="clear" w:color="auto" w:fill="FFFFFF"/>
        </w:rPr>
        <w:t> </w:t>
      </w:r>
      <w:r w:rsidRPr="0049287C">
        <w:rPr>
          <w:rStyle w:val="phpstringcolor"/>
          <w:rFonts w:ascii="Consolas" w:hAnsi="Consolas"/>
          <w:color w:val="A52A2A"/>
          <w:sz w:val="16"/>
          <w:szCs w:val="16"/>
          <w:shd w:val="clear" w:color="auto" w:fill="FFFFFF"/>
        </w:rPr>
        <w:t>"Your favorite color is green!"</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numbercolor"/>
          <w:rFonts w:ascii="Consolas" w:hAnsi="Consolas"/>
          <w:color w:val="FF0000"/>
          <w:sz w:val="16"/>
          <w:szCs w:val="16"/>
          <w:shd w:val="clear" w:color="auto" w:fill="FFFFFF"/>
        </w:rPr>
        <w:t> </w:t>
      </w:r>
      <w:r w:rsidRPr="0049287C">
        <w:rPr>
          <w:rStyle w:val="phpkeywordcolor"/>
          <w:rFonts w:ascii="Consolas" w:hAnsi="Consolas"/>
          <w:color w:val="0000CD"/>
          <w:sz w:val="16"/>
          <w:szCs w:val="16"/>
          <w:shd w:val="clear" w:color="auto" w:fill="FFFFFF"/>
        </w:rPr>
        <w:t>break</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numbercolor"/>
          <w:rFonts w:ascii="Consolas" w:hAnsi="Consolas"/>
          <w:color w:val="FF0000"/>
          <w:sz w:val="16"/>
          <w:szCs w:val="16"/>
          <w:shd w:val="clear" w:color="auto" w:fill="FFFFFF"/>
        </w:rPr>
        <w:t> </w:t>
      </w:r>
      <w:r w:rsidRPr="0049287C">
        <w:rPr>
          <w:rStyle w:val="phpkeywordcolor"/>
          <w:rFonts w:ascii="Consolas" w:hAnsi="Consolas"/>
          <w:color w:val="0000CD"/>
          <w:sz w:val="16"/>
          <w:szCs w:val="16"/>
          <w:shd w:val="clear" w:color="auto" w:fill="FFFFFF"/>
        </w:rPr>
        <w:t>default</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    </w:t>
      </w:r>
      <w:r w:rsidRPr="0049287C">
        <w:rPr>
          <w:rStyle w:val="phpkeywordcolor"/>
          <w:rFonts w:ascii="Consolas" w:hAnsi="Consolas"/>
          <w:color w:val="0000CD"/>
          <w:sz w:val="16"/>
          <w:szCs w:val="16"/>
          <w:shd w:val="clear" w:color="auto" w:fill="FFFFFF"/>
        </w:rPr>
        <w:t>echo</w:t>
      </w:r>
      <w:r w:rsidRPr="0049287C">
        <w:rPr>
          <w:rFonts w:ascii="Consolas" w:hAnsi="Consolas"/>
          <w:color w:val="000000"/>
          <w:sz w:val="16"/>
          <w:szCs w:val="16"/>
          <w:shd w:val="clear" w:color="auto" w:fill="FFFFFF"/>
        </w:rPr>
        <w:t> </w:t>
      </w:r>
      <w:r w:rsidRPr="0049287C">
        <w:rPr>
          <w:rStyle w:val="phpstringcolor"/>
          <w:rFonts w:ascii="Consolas" w:hAnsi="Consolas"/>
          <w:color w:val="A52A2A"/>
          <w:sz w:val="16"/>
          <w:szCs w:val="16"/>
          <w:shd w:val="clear" w:color="auto" w:fill="FFFFFF"/>
        </w:rPr>
        <w:t>"Your favorite color is neither red, blue, nor green!"</w:t>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Fonts w:ascii="Consolas" w:hAnsi="Consolas"/>
          <w:color w:val="000000"/>
          <w:sz w:val="16"/>
          <w:szCs w:val="16"/>
          <w:shd w:val="clear" w:color="auto" w:fill="FFFFFF"/>
        </w:rPr>
        <w:t>}</w:t>
      </w:r>
      <w:r w:rsidRPr="0049287C">
        <w:rPr>
          <w:rFonts w:ascii="Consolas" w:hAnsi="Consolas"/>
          <w:color w:val="000000"/>
          <w:sz w:val="16"/>
          <w:szCs w:val="16"/>
        </w:rPr>
        <w:br/>
      </w:r>
      <w:r w:rsidRPr="0049287C">
        <w:rPr>
          <w:rStyle w:val="phptagcolor"/>
          <w:rFonts w:ascii="Consolas" w:hAnsi="Consolas"/>
          <w:color w:val="FF0000"/>
          <w:sz w:val="16"/>
          <w:szCs w:val="16"/>
          <w:shd w:val="clear" w:color="auto" w:fill="FFFFFF"/>
        </w:rPr>
        <w:t>?&gt;</w:t>
      </w:r>
    </w:p>
    <w:p w14:paraId="1DE83C84" w14:textId="1011ABAA" w:rsidR="003615E3" w:rsidRDefault="003615E3" w:rsidP="003615E3">
      <w:pPr>
        <w:contextualSpacing/>
        <w:jc w:val="center"/>
      </w:pPr>
      <w:r>
        <w:t>PHP Loops</w:t>
      </w:r>
    </w:p>
    <w:p w14:paraId="00A3F428" w14:textId="2086112E" w:rsidR="00CB7650" w:rsidRDefault="00CB7650" w:rsidP="003615E3">
      <w:pPr>
        <w:contextualSpacing/>
      </w:pPr>
      <w:r>
        <w:t xml:space="preserve">`while` - </w:t>
      </w:r>
      <w:proofErr w:type="gramStart"/>
      <w:r>
        <w:t>as long as</w:t>
      </w:r>
      <w:proofErr w:type="gramEnd"/>
      <w:r>
        <w:t xml:space="preserve"> the condition is true</w:t>
      </w:r>
    </w:p>
    <w:p w14:paraId="727476C5" w14:textId="16F63675" w:rsidR="00CB7650" w:rsidRDefault="00CB7650" w:rsidP="003615E3">
      <w:pPr>
        <w:contextualSpacing/>
      </w:pPr>
      <w:r>
        <w:t xml:space="preserve">`do…while` - loops once, then repeats </w:t>
      </w:r>
      <w:proofErr w:type="gramStart"/>
      <w:r>
        <w:t>as long as</w:t>
      </w:r>
      <w:proofErr w:type="gramEnd"/>
      <w:r>
        <w:t xml:space="preserve"> the condition is true</w:t>
      </w:r>
    </w:p>
    <w:p w14:paraId="7E93F58D" w14:textId="00E0581D" w:rsidR="00CB7650" w:rsidRDefault="00CB7650" w:rsidP="003615E3">
      <w:pPr>
        <w:contextualSpacing/>
      </w:pPr>
      <w:r>
        <w:t>`for` - loops for a specified number of times</w:t>
      </w:r>
    </w:p>
    <w:p w14:paraId="39A10D3A" w14:textId="651F27BF" w:rsidR="00CB7650" w:rsidRDefault="00CB7650" w:rsidP="003615E3">
      <w:pPr>
        <w:contextualSpacing/>
      </w:pPr>
      <w:r>
        <w:t xml:space="preserve">`foreach` - </w:t>
      </w:r>
      <w:r w:rsidR="00F16CDD">
        <w:t>Used only on arrays to loop through each key/value pair.</w:t>
      </w:r>
    </w:p>
    <w:p w14:paraId="7744C1E5" w14:textId="23CF6388" w:rsidR="002C7915" w:rsidRDefault="002C7915" w:rsidP="003615E3">
      <w:pPr>
        <w:contextualSpacing/>
      </w:pPr>
    </w:p>
    <w:p w14:paraId="2FDC913B" w14:textId="1FC11CA2" w:rsidR="002C7915" w:rsidRDefault="002C7915" w:rsidP="003615E3">
      <w:r>
        <w:t>`break` will stop the loop if the condition is met. `continue` will break only the iteration which meets the condition and continues with the next iteration in the loop.</w:t>
      </w:r>
    </w:p>
    <w:p w14:paraId="4E742547" w14:textId="01561E7F" w:rsidR="002C7915" w:rsidRPr="004A21DC" w:rsidRDefault="002C7915" w:rsidP="002C7915">
      <w:pPr>
        <w:jc w:val="center"/>
      </w:pPr>
      <w:r w:rsidRPr="004A21DC">
        <w:t>PHP Functions</w:t>
      </w:r>
    </w:p>
    <w:p w14:paraId="5FDCAC7A" w14:textId="2CDAAF36" w:rsidR="002C7915" w:rsidRDefault="002C7915" w:rsidP="002C7915">
      <w:r>
        <w:t>A block of statements that can be used repeatedly in a program and can only be executed by a call to the function. Function names must start with a letter or an underscore and are not case-sensitive.</w:t>
      </w:r>
      <w:r w:rsidR="00F772FA">
        <w:t xml:space="preserve"> PHP converts the data type of a variable accordingly. To make it work as it should, we use `strict` (&lt;?php declare(strict_types=1);). Using strict will give a “Fatal Error” if a data type mismatch exists.</w:t>
      </w:r>
      <w:r w:rsidR="00814BCE">
        <w:t xml:space="preserve"> If </w:t>
      </w:r>
      <w:r w:rsidR="005523AE">
        <w:t>you are using `return`, using `: float` before the ({) of the function will give the specific data type for the return value. Did not understand Passing Arguments by Reference.</w:t>
      </w:r>
    </w:p>
    <w:p w14:paraId="5C8065F5" w14:textId="75FF9F55" w:rsidR="004A21DC" w:rsidRDefault="004A21DC" w:rsidP="004A21DC">
      <w:pPr>
        <w:jc w:val="center"/>
      </w:pPr>
      <w:r>
        <w:t>PHP Arrays</w:t>
      </w:r>
    </w:p>
    <w:p w14:paraId="6A907A89" w14:textId="2A01BF37" w:rsidR="004A21DC" w:rsidRDefault="008973B2" w:rsidP="004A21DC">
      <w:r>
        <w:t>Arrays hold more than one value at a time. Format for PHP array is `$colors = array(“White”,</w:t>
      </w:r>
      <w:r w:rsidRPr="008973B2">
        <w:t xml:space="preserve"> </w:t>
      </w:r>
      <w:r>
        <w:t>“</w:t>
      </w:r>
      <w:r>
        <w:t>Grey”,</w:t>
      </w:r>
      <w:r w:rsidRPr="008973B2">
        <w:t xml:space="preserve"> </w:t>
      </w:r>
      <w:r>
        <w:t>“</w:t>
      </w:r>
      <w:r>
        <w:t>Black</w:t>
      </w:r>
      <w:r>
        <w:t>”</w:t>
      </w:r>
      <w:r>
        <w:t>);`.</w:t>
      </w:r>
      <w:r w:rsidR="00757FE2">
        <w:t xml:space="preserve"> Indexing starts from 0 for the first element. Unlike the languages I learned until now, PHP has a new type of array called Associative arrays. They can use named keys assigned to the values of the array. The format is `$hacker = array(</w:t>
      </w:r>
      <w:r w:rsidR="00757FE2">
        <w:t>“</w:t>
      </w:r>
      <w:r w:rsidR="00757FE2">
        <w:t>Elliot</w:t>
      </w:r>
      <w:r w:rsidR="00757FE2">
        <w:t>”</w:t>
      </w:r>
      <w:r w:rsidR="00757FE2">
        <w:t>=&gt;</w:t>
      </w:r>
      <w:r w:rsidR="00757FE2" w:rsidRPr="00757FE2">
        <w:t xml:space="preserve"> </w:t>
      </w:r>
      <w:r w:rsidR="00757FE2">
        <w:t>“Grey”</w:t>
      </w:r>
      <w:r w:rsidR="00757FE2">
        <w:t xml:space="preserve">, </w:t>
      </w:r>
      <w:r w:rsidR="00757FE2">
        <w:t>“</w:t>
      </w:r>
      <w:r w:rsidR="00757FE2">
        <w:t>Darlene</w:t>
      </w:r>
      <w:r w:rsidR="00757FE2">
        <w:t>”=&gt;</w:t>
      </w:r>
      <w:r w:rsidR="00757FE2" w:rsidRPr="00757FE2">
        <w:t xml:space="preserve"> </w:t>
      </w:r>
      <w:r w:rsidR="00757FE2">
        <w:t>“</w:t>
      </w:r>
      <w:r w:rsidR="00757FE2">
        <w:t>Black</w:t>
      </w:r>
      <w:r w:rsidR="00757FE2">
        <w:t>”,</w:t>
      </w:r>
      <w:r w:rsidR="00757FE2">
        <w:t xml:space="preserve"> </w:t>
      </w:r>
      <w:r w:rsidR="00757FE2">
        <w:t>“</w:t>
      </w:r>
      <w:r w:rsidR="00757FE2">
        <w:t>Tyrell</w:t>
      </w:r>
      <w:r w:rsidR="00757FE2">
        <w:t>”=&gt;</w:t>
      </w:r>
      <w:r w:rsidR="00757FE2" w:rsidRPr="00757FE2">
        <w:t xml:space="preserve"> </w:t>
      </w:r>
      <w:r w:rsidR="00757FE2">
        <w:t>“</w:t>
      </w:r>
      <w:r w:rsidR="00757FE2">
        <w:t>White</w:t>
      </w:r>
      <w:r w:rsidR="00757FE2">
        <w:t>”</w:t>
      </w:r>
      <w:r w:rsidR="00757FE2">
        <w:t>);`</w:t>
      </w:r>
      <w:r w:rsidR="001837CB">
        <w:t xml:space="preserve">. These values can be called with their named keys `echo “Elliot is a “ . $hacker[‘Elliot’] . “ </w:t>
      </w:r>
      <w:proofErr w:type="gramStart"/>
      <w:r w:rsidR="001837CB">
        <w:t>hat</w:t>
      </w:r>
      <w:proofErr w:type="gramEnd"/>
      <w:r w:rsidR="001837CB">
        <w:t xml:space="preserve"> hacker.”;`.</w:t>
      </w:r>
    </w:p>
    <w:p w14:paraId="20116CE3" w14:textId="5381267F" w:rsidR="008C6025" w:rsidRDefault="008C6025" w:rsidP="004A21DC"/>
    <w:p w14:paraId="08C01619" w14:textId="06A6BAAE" w:rsidR="008C6025" w:rsidRPr="003E08CA" w:rsidRDefault="008C6025" w:rsidP="004A21DC"/>
    <w:sectPr w:rsidR="008C6025" w:rsidRPr="003E08CA" w:rsidSect="005F167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24D99"/>
    <w:multiLevelType w:val="hybridMultilevel"/>
    <w:tmpl w:val="40B6F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896512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wMjKzsDAxtDQwNjZX0lEKTi0uzszPAykwqQUAqgpILywAAAA="/>
  </w:docVars>
  <w:rsids>
    <w:rsidRoot w:val="00A6266C"/>
    <w:rsid w:val="000333F2"/>
    <w:rsid w:val="00037B6C"/>
    <w:rsid w:val="001837CB"/>
    <w:rsid w:val="001B3BF6"/>
    <w:rsid w:val="001F03F4"/>
    <w:rsid w:val="00232998"/>
    <w:rsid w:val="002C7915"/>
    <w:rsid w:val="002D1732"/>
    <w:rsid w:val="003615E3"/>
    <w:rsid w:val="00380841"/>
    <w:rsid w:val="003E08CA"/>
    <w:rsid w:val="003E3882"/>
    <w:rsid w:val="00434F76"/>
    <w:rsid w:val="0049287C"/>
    <w:rsid w:val="004A21DC"/>
    <w:rsid w:val="004C41F7"/>
    <w:rsid w:val="005523AE"/>
    <w:rsid w:val="005D317E"/>
    <w:rsid w:val="005F1678"/>
    <w:rsid w:val="007312D2"/>
    <w:rsid w:val="00757FE2"/>
    <w:rsid w:val="00780B25"/>
    <w:rsid w:val="00793194"/>
    <w:rsid w:val="007F5173"/>
    <w:rsid w:val="00814BCE"/>
    <w:rsid w:val="0086370F"/>
    <w:rsid w:val="008973B2"/>
    <w:rsid w:val="008C6025"/>
    <w:rsid w:val="00930251"/>
    <w:rsid w:val="009E0912"/>
    <w:rsid w:val="00A6266C"/>
    <w:rsid w:val="00A71D14"/>
    <w:rsid w:val="00AC2722"/>
    <w:rsid w:val="00AC6BB3"/>
    <w:rsid w:val="00B938DC"/>
    <w:rsid w:val="00BC104C"/>
    <w:rsid w:val="00BF45F9"/>
    <w:rsid w:val="00CB7650"/>
    <w:rsid w:val="00E1462C"/>
    <w:rsid w:val="00E33F43"/>
    <w:rsid w:val="00E641A6"/>
    <w:rsid w:val="00E81F8E"/>
    <w:rsid w:val="00E85B43"/>
    <w:rsid w:val="00F16CDD"/>
    <w:rsid w:val="00F320F5"/>
    <w:rsid w:val="00F47CA7"/>
    <w:rsid w:val="00F52F98"/>
    <w:rsid w:val="00F772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095B6"/>
  <w15:chartTrackingRefBased/>
  <w15:docId w15:val="{1FD62373-D1C1-4737-BFC0-768EE2FD6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F1678"/>
    <w:rPr>
      <w:color w:val="0563C1" w:themeColor="hyperlink"/>
      <w:u w:val="single"/>
    </w:rPr>
  </w:style>
  <w:style w:type="character" w:styleId="UnresolvedMention">
    <w:name w:val="Unresolved Mention"/>
    <w:basedOn w:val="DefaultParagraphFont"/>
    <w:uiPriority w:val="99"/>
    <w:semiHidden/>
    <w:unhideWhenUsed/>
    <w:rsid w:val="005F1678"/>
    <w:rPr>
      <w:color w:val="605E5C"/>
      <w:shd w:val="clear" w:color="auto" w:fill="E1DFDD"/>
    </w:rPr>
  </w:style>
  <w:style w:type="paragraph" w:styleId="ListParagraph">
    <w:name w:val="List Paragraph"/>
    <w:basedOn w:val="Normal"/>
    <w:uiPriority w:val="34"/>
    <w:qFormat/>
    <w:rsid w:val="00B938DC"/>
    <w:pPr>
      <w:ind w:left="720"/>
      <w:contextualSpacing/>
    </w:pPr>
  </w:style>
  <w:style w:type="character" w:customStyle="1" w:styleId="phptagcolor">
    <w:name w:val="phptagcolor"/>
    <w:basedOn w:val="DefaultParagraphFont"/>
    <w:rsid w:val="0086370F"/>
  </w:style>
  <w:style w:type="character" w:customStyle="1" w:styleId="phpkeywordcolor">
    <w:name w:val="phpkeywordcolor"/>
    <w:basedOn w:val="DefaultParagraphFont"/>
    <w:rsid w:val="0086370F"/>
  </w:style>
  <w:style w:type="character" w:customStyle="1" w:styleId="phpstringcolor">
    <w:name w:val="phpstringcolor"/>
    <w:basedOn w:val="DefaultParagraphFont"/>
    <w:rsid w:val="0086370F"/>
  </w:style>
  <w:style w:type="character" w:customStyle="1" w:styleId="commentcolor">
    <w:name w:val="commentcolor"/>
    <w:basedOn w:val="DefaultParagraphFont"/>
    <w:rsid w:val="00F52F98"/>
  </w:style>
  <w:style w:type="character" w:customStyle="1" w:styleId="phpnumbercolor">
    <w:name w:val="phpnumbercolor"/>
    <w:basedOn w:val="DefaultParagraphFont"/>
    <w:rsid w:val="00F52F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3schools.com/php/php_operators.as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3schools.com/php/php_ref_math.asp" TargetMode="External"/><Relationship Id="rId5" Type="http://schemas.openxmlformats.org/officeDocument/2006/relationships/hyperlink" Target="https://www.youtube.com/watch?v=NG1SJGYYbTk"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1</TotalTime>
  <Pages>1</Pages>
  <Words>1392</Words>
  <Characters>7309</Characters>
  <Application>Microsoft Office Word</Application>
  <DocSecurity>0</DocSecurity>
  <Lines>281</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21</cp:revision>
  <dcterms:created xsi:type="dcterms:W3CDTF">2023-02-14T04:31:00Z</dcterms:created>
  <dcterms:modified xsi:type="dcterms:W3CDTF">2023-03-16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e23d54708aa91c3a6a645e795620f392daee0efff5af25722ffe41ae2880407</vt:lpwstr>
  </property>
</Properties>
</file>